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ZA"/>
        </w:rPr>
        <w:id w:val="-1383090658"/>
        <w:docPartObj>
          <w:docPartGallery w:val="Cover Pages"/>
          <w:docPartUnique/>
        </w:docPartObj>
      </w:sdtPr>
      <w:sdtEndPr>
        <w:rPr>
          <w:color w:val="auto"/>
          <w:lang w:val="en-SA"/>
        </w:rPr>
      </w:sdtEndPr>
      <w:sdtContent>
        <w:p w14:paraId="5F877A5A" w14:textId="77777777" w:rsidR="007705AA" w:rsidRDefault="007705A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18D20D2" wp14:editId="0E30F7C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4BD63BA7FD645818EE4642B8CAC31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B6DC71A" w14:textId="7902ABE1" w:rsidR="007705AA" w:rsidRDefault="00C5672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S</w:t>
              </w:r>
              <w:r w:rsidR="00E670F9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treaming</w:t>
              </w: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 Individual Assignment</w:t>
              </w:r>
            </w:p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alias w:val="Subtitle"/>
            <w:tag w:val=""/>
            <w:id w:val="328029620"/>
            <w:placeholder>
              <w:docPart w:val="FE44B52771AD4F63BD0BC63E5862317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D7C2CAD" w14:textId="4EDF6CFD" w:rsidR="007705AA" w:rsidRPr="00C30C74" w:rsidRDefault="00C30C74" w:rsidP="00C30C74">
              <w:pPr>
                <w:pStyle w:val="NoSpacing"/>
                <w:jc w:val="center"/>
                <w:rPr>
                  <w:color w:val="4472C4" w:themeColor="accent1"/>
                  <w:sz w:val="36"/>
                  <w:szCs w:val="36"/>
                </w:rPr>
              </w:pPr>
              <w:r w:rsidRPr="00C30C74">
                <w:rPr>
                  <w:rFonts w:ascii="Times New Roman" w:hAnsi="Times New Roman" w:cs="Times New Roman"/>
                  <w:sz w:val="28"/>
                  <w:szCs w:val="28"/>
                </w:rPr>
                <w:t>STREAM PROCESSING &amp; REAL TIME ANALYTICS</w:t>
              </w:r>
            </w:p>
          </w:sdtContent>
        </w:sdt>
        <w:p w14:paraId="4FCAC8FB" w14:textId="77777777" w:rsidR="007705AA" w:rsidRDefault="007705A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79D43F7" wp14:editId="37450B9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48551209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5-1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93C8980" w14:textId="18F7727B" w:rsidR="007C521F" w:rsidRDefault="00C30C74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May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 w:rsidR="006E0932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1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5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, </w:t>
                                    </w:r>
                                    <w:r w:rsidR="006E0932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  <w:p w14:paraId="1FD2D1B1" w14:textId="70E957D6" w:rsidR="007C521F" w:rsidRDefault="00467C2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90139178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C521F">
                                      <w:rPr>
                                        <w:color w:val="4472C4" w:themeColor="accent1"/>
                                      </w:rPr>
                                      <w:t>Mohamed Am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9D43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48551209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5-1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93C8980" w14:textId="18F7727B" w:rsidR="007C521F" w:rsidRDefault="00C30C74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May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6E0932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1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5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  <w:r w:rsidR="006E0932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20</w:t>
                              </w:r>
                            </w:p>
                          </w:sdtContent>
                        </w:sdt>
                        <w:p w14:paraId="1FD2D1B1" w14:textId="70E957D6" w:rsidR="007C521F" w:rsidRDefault="00467C2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90139178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C521F">
                                <w:rPr>
                                  <w:color w:val="4472C4" w:themeColor="accent1"/>
                                </w:rPr>
                                <w:t>Mohamed Amer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6EDA3D73" wp14:editId="19C20F4F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579B74" w14:textId="2915D46D" w:rsidR="007705AA" w:rsidRDefault="007705A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106201062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SA"/>
        </w:rPr>
      </w:sdtEndPr>
      <w:sdtContent>
        <w:p w14:paraId="7E4B2B66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18739D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3AE42CA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9E1AAF2" w14:textId="1BC3A02A" w:rsidR="00AA6F13" w:rsidRDefault="00AA6F13">
          <w:pPr>
            <w:pStyle w:val="TOCHeading"/>
          </w:pPr>
          <w:r>
            <w:t>Table of Contents</w:t>
          </w:r>
        </w:p>
        <w:p w14:paraId="7BD9ECB3" w14:textId="00A66379" w:rsidR="00F5515C" w:rsidRDefault="00AA6F13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466501" w:history="1">
            <w:r w:rsidR="00F5515C" w:rsidRPr="00785103">
              <w:rPr>
                <w:rStyle w:val="Hyperlink"/>
                <w:rFonts w:eastAsiaTheme="majorEastAsia"/>
                <w:noProof/>
                <w:lang w:val="en-US"/>
              </w:rPr>
              <w:t>1</w:t>
            </w:r>
            <w:r w:rsidR="00F5515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F5515C" w:rsidRPr="00785103">
              <w:rPr>
                <w:rStyle w:val="Hyperlink"/>
                <w:rFonts w:eastAsiaTheme="minorHAnsi"/>
                <w:noProof/>
                <w:lang w:val="en-US"/>
              </w:rPr>
              <w:t>Introduction</w:t>
            </w:r>
            <w:r w:rsidR="00F5515C">
              <w:rPr>
                <w:noProof/>
                <w:webHidden/>
              </w:rPr>
              <w:tab/>
            </w:r>
            <w:r w:rsidR="00F5515C">
              <w:rPr>
                <w:noProof/>
                <w:webHidden/>
              </w:rPr>
              <w:fldChar w:fldCharType="begin"/>
            </w:r>
            <w:r w:rsidR="00F5515C">
              <w:rPr>
                <w:noProof/>
                <w:webHidden/>
              </w:rPr>
              <w:instrText xml:space="preserve"> PAGEREF _Toc40466501 \h </w:instrText>
            </w:r>
            <w:r w:rsidR="00F5515C">
              <w:rPr>
                <w:noProof/>
                <w:webHidden/>
              </w:rPr>
            </w:r>
            <w:r w:rsidR="00F5515C">
              <w:rPr>
                <w:noProof/>
                <w:webHidden/>
              </w:rPr>
              <w:fldChar w:fldCharType="separate"/>
            </w:r>
            <w:r w:rsidR="00F5515C">
              <w:rPr>
                <w:noProof/>
                <w:webHidden/>
              </w:rPr>
              <w:t>2</w:t>
            </w:r>
            <w:r w:rsidR="00F5515C">
              <w:rPr>
                <w:noProof/>
                <w:webHidden/>
              </w:rPr>
              <w:fldChar w:fldCharType="end"/>
            </w:r>
          </w:hyperlink>
        </w:p>
        <w:p w14:paraId="725A7BD2" w14:textId="584A7E75" w:rsidR="00F5515C" w:rsidRDefault="00F5515C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2" w:history="1">
            <w:r w:rsidRPr="00785103">
              <w:rPr>
                <w:rStyle w:val="Hyperlink"/>
                <w:rFonts w:eastAsiaTheme="majorEastAsia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ajorEastAsia"/>
                <w:noProof/>
                <w:lang w:val="en-US"/>
              </w:rPr>
              <w:t>Connecting to Twit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D1D9B" w14:textId="51B514B7" w:rsidR="00F5515C" w:rsidRDefault="00F5515C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3" w:history="1">
            <w:r w:rsidRPr="00785103">
              <w:rPr>
                <w:rStyle w:val="Hyperlink"/>
                <w:rFonts w:eastAsiaTheme="majorEastAsia"/>
                <w:noProof/>
                <w:lang w:val="en-US"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Requesting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56F97" w14:textId="29BCBB45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4" w:history="1">
            <w:r w:rsidRPr="00785103">
              <w:rPr>
                <w:rStyle w:val="Hyperlink"/>
                <w:rFonts w:eastAsiaTheme="majorEastAsia"/>
                <w:noProof/>
                <w:lang w:val="en-US"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Fill the missing parts in the Spark Streaming applic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6DB1B" w14:textId="138588E4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5" w:history="1">
            <w:r w:rsidRPr="00785103">
              <w:rPr>
                <w:rStyle w:val="Hyperlink"/>
                <w:rFonts w:eastAsiaTheme="majorEastAsia"/>
                <w:noProof/>
                <w:lang w:val="en-US"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Connect to the edge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08056" w14:textId="3F9EE55A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6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In the query from twitter_app.py use different location, word instead of #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841CD" w14:textId="086F7E21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7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Output of top10 elements been comput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13827" w14:textId="73C41C0A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8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Obtain the Top10 words (not only hashtags) using a moving window of 10 minutes every 30 second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4127A" w14:textId="645515D1" w:rsidR="00F5515C" w:rsidRDefault="00F5515C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09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Bonus 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591CA" w14:textId="17555AF4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10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Use your own Access credenti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6A018" w14:textId="1754ACAC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11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Use Flajolet-Martin algorith to compute an approximation of the TopK words or hashtag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8648D" w14:textId="76B73694" w:rsidR="00F5515C" w:rsidRDefault="00F5515C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0466512" w:history="1">
            <w:r w:rsidRPr="00785103">
              <w:rPr>
                <w:rStyle w:val="Hyperlink"/>
                <w:rFonts w:eastAsiaTheme="minorHAnsi"/>
                <w:noProof/>
                <w:lang w:val="en-US"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85103">
              <w:rPr>
                <w:rStyle w:val="Hyperlink"/>
                <w:rFonts w:eastAsiaTheme="minorHAnsi"/>
                <w:noProof/>
                <w:lang w:val="en-US"/>
              </w:rPr>
              <w:t>Connect Spark Streaming with Kafk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4D5C6" w14:textId="75165906" w:rsidR="009A72BC" w:rsidRDefault="00AA6F13" w:rsidP="009A72BC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b/>
              <w:bCs/>
              <w:noProof/>
            </w:rPr>
            <w:fldChar w:fldCharType="end"/>
          </w:r>
          <w:r w:rsidR="00B01735">
            <w:rPr>
              <w:lang w:val="en-US"/>
            </w:rPr>
            <w:br w:type="page"/>
          </w:r>
        </w:p>
      </w:sdtContent>
    </w:sdt>
    <w:p w14:paraId="048A02DF" w14:textId="6609652E" w:rsidR="009A72BC" w:rsidRDefault="00C30C74" w:rsidP="009A72BC">
      <w:pPr>
        <w:pStyle w:val="Heading1"/>
        <w:rPr>
          <w:lang w:val="en-US"/>
        </w:rPr>
      </w:pPr>
      <w:bookmarkStart w:id="0" w:name="_Toc40466501"/>
      <w:r>
        <w:rPr>
          <w:rFonts w:eastAsiaTheme="minorHAnsi"/>
          <w:sz w:val="28"/>
          <w:szCs w:val="28"/>
          <w:lang w:val="en-US"/>
        </w:rPr>
        <w:lastRenderedPageBreak/>
        <w:t>Introduction</w:t>
      </w:r>
      <w:bookmarkEnd w:id="0"/>
    </w:p>
    <w:p w14:paraId="3D9CD4E4" w14:textId="77777777" w:rsidR="009A72BC" w:rsidRPr="006E0932" w:rsidRDefault="009A72BC" w:rsidP="009A72BC">
      <w:pPr>
        <w:rPr>
          <w:rFonts w:ascii="Calibri" w:hAnsi="Calibri" w:cs="Calibri"/>
          <w:color w:val="000000"/>
        </w:rPr>
      </w:pPr>
    </w:p>
    <w:p w14:paraId="341AB6FD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Getting data from twitter in almost near real-time has many different use cases. For</w:t>
      </w:r>
    </w:p>
    <w:p w14:paraId="7FEACDD1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instance, a corporation may have the option to automatically track what people are</w:t>
      </w:r>
    </w:p>
    <w:p w14:paraId="6DE6B6D2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tweeting about their brand in near real-time. Also, it may be possible to interact</w:t>
      </w:r>
    </w:p>
    <w:p w14:paraId="470085B5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automatically with customers through twitter by developing a bot.</w:t>
      </w:r>
    </w:p>
    <w:p w14:paraId="7A164E7C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For more information about consuming Streaming Data in twitter, please have a look to</w:t>
      </w:r>
    </w:p>
    <w:p w14:paraId="44CDF42A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563C2"/>
          <w:lang w:val="en-US"/>
        </w:rPr>
      </w:pPr>
      <w:r>
        <w:rPr>
          <w:rFonts w:eastAsiaTheme="minorHAnsi"/>
          <w:color w:val="000000"/>
          <w:lang w:val="en-US"/>
        </w:rPr>
        <w:t xml:space="preserve">this: </w:t>
      </w:r>
      <w:r>
        <w:rPr>
          <w:rFonts w:eastAsiaTheme="minorHAnsi"/>
          <w:color w:val="0563C2"/>
          <w:lang w:val="en-US"/>
        </w:rPr>
        <w:t>https://developer.twitter.com/en/docs/tutorials/consuming-streaming-data.html</w:t>
      </w:r>
    </w:p>
    <w:p w14:paraId="2C1CD8AF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In this assignment, we are going to use the OAuth authentication method:</w:t>
      </w:r>
    </w:p>
    <w:p w14:paraId="69B17ADA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563C2"/>
          <w:lang w:val="en-US"/>
        </w:rPr>
      </w:pPr>
      <w:r>
        <w:rPr>
          <w:rFonts w:eastAsiaTheme="minorHAnsi"/>
          <w:color w:val="0563C2"/>
          <w:lang w:val="en-US"/>
        </w:rPr>
        <w:t>https://developer.twitter.com/en/docs/tweets/filter-realtime/guides/connecting</w:t>
      </w:r>
    </w:p>
    <w:p w14:paraId="58C2EFC2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Although the twitter streaming API has been reported to provide only 1% of all the</w:t>
      </w:r>
    </w:p>
    <w:p w14:paraId="4974DB43" w14:textId="77777777" w:rsidR="00C30C74" w:rsidRDefault="00C30C74" w:rsidP="00C30C74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tweets (</w:t>
      </w:r>
      <w:r>
        <w:rPr>
          <w:rFonts w:eastAsiaTheme="minorHAnsi"/>
          <w:color w:val="0563C2"/>
          <w:lang w:val="en-US"/>
        </w:rPr>
        <w:t xml:space="preserve">http://www.public.asu.edu/~fmorstat/paperpdfs/icwsm2013.pdf) </w:t>
      </w:r>
      <w:r>
        <w:rPr>
          <w:rFonts w:eastAsiaTheme="minorHAnsi"/>
          <w:color w:val="000000"/>
          <w:lang w:val="en-US"/>
        </w:rPr>
        <w:t>it is a good</w:t>
      </w:r>
    </w:p>
    <w:p w14:paraId="75AA46CA" w14:textId="15C0769A" w:rsidR="001D4CEB" w:rsidRPr="000D305F" w:rsidRDefault="00C30C74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>
        <w:rPr>
          <w:rFonts w:eastAsiaTheme="minorHAnsi"/>
          <w:color w:val="000000"/>
          <w:lang w:val="en-US"/>
        </w:rPr>
        <w:t>simplification of the full tweets (Firehose), as you can see in the following picture.</w:t>
      </w:r>
    </w:p>
    <w:p w14:paraId="5072F609" w14:textId="1C7CB859" w:rsidR="009A72BC" w:rsidRDefault="00C30C74" w:rsidP="000B65CF">
      <w:pPr>
        <w:pStyle w:val="Heading1"/>
        <w:rPr>
          <w:lang w:val="en-US"/>
        </w:rPr>
      </w:pPr>
      <w:bookmarkStart w:id="1" w:name="_Toc40466502"/>
      <w:r>
        <w:rPr>
          <w:lang w:val="en-US"/>
        </w:rPr>
        <w:t>Connecting to Twitter</w:t>
      </w:r>
      <w:bookmarkEnd w:id="1"/>
    </w:p>
    <w:p w14:paraId="77B8DD02" w14:textId="04DD4DDA" w:rsidR="00C30C74" w:rsidRDefault="00C30C74" w:rsidP="00C30C74">
      <w:pPr>
        <w:rPr>
          <w:lang w:val="en-US"/>
        </w:rPr>
      </w:pPr>
    </w:p>
    <w:p w14:paraId="390050B4" w14:textId="77777777" w:rsidR="000B65CF" w:rsidRPr="00C30C74" w:rsidRDefault="000B65CF" w:rsidP="00C30C74">
      <w:pPr>
        <w:rPr>
          <w:lang w:val="en-US"/>
        </w:rPr>
      </w:pPr>
    </w:p>
    <w:p w14:paraId="59624CBE" w14:textId="1392A174" w:rsidR="009A72BC" w:rsidRPr="000D305F" w:rsidRDefault="00C30C74" w:rsidP="000D305F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5CCBFEB" wp14:editId="03E5A878">
            <wp:extent cx="5731510" cy="291084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5-13 at 11.27.41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6EAF8" w14:textId="52602018" w:rsidR="009A72BC" w:rsidRDefault="000B65CF" w:rsidP="000B65CF">
      <w:pPr>
        <w:pStyle w:val="Heading1"/>
        <w:rPr>
          <w:lang w:val="en-US"/>
        </w:rPr>
      </w:pPr>
      <w:bookmarkStart w:id="2" w:name="_Toc40466503"/>
      <w:r>
        <w:rPr>
          <w:rFonts w:eastAsiaTheme="minorHAnsi"/>
          <w:lang w:val="en-US"/>
        </w:rPr>
        <w:t>Requesting Steps</w:t>
      </w:r>
      <w:bookmarkEnd w:id="2"/>
    </w:p>
    <w:p w14:paraId="0F1BE1F0" w14:textId="77777777" w:rsidR="00AF5715" w:rsidRPr="002F4AA7" w:rsidRDefault="00AF5715" w:rsidP="00AF5715">
      <w:pPr>
        <w:pStyle w:val="NoSpacing"/>
        <w:keepNext/>
        <w:rPr>
          <w:rFonts w:ascii="Calibri" w:hAnsi="Calibri" w:cs="Calibri"/>
          <w:color w:val="000000"/>
          <w:lang w:val="en-ZA"/>
        </w:rPr>
      </w:pPr>
    </w:p>
    <w:p w14:paraId="2A41CC78" w14:textId="25E75707" w:rsidR="009A72BC" w:rsidRDefault="000B65CF" w:rsidP="000B65CF">
      <w:pPr>
        <w:pStyle w:val="Heading2"/>
        <w:rPr>
          <w:lang w:val="en-US"/>
        </w:rPr>
      </w:pPr>
      <w:bookmarkStart w:id="3" w:name="_Toc40466504"/>
      <w:r>
        <w:rPr>
          <w:rFonts w:eastAsiaTheme="minorHAnsi"/>
          <w:lang w:val="en-US"/>
        </w:rPr>
        <w:t>Fill the missing parts in the Spark Streaming application.</w:t>
      </w:r>
      <w:bookmarkEnd w:id="3"/>
    </w:p>
    <w:p w14:paraId="288A6829" w14:textId="77777777" w:rsidR="000E71DE" w:rsidRP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  <w:r w:rsidRPr="000E71DE">
        <w:rPr>
          <w:rFonts w:eastAsiaTheme="minorHAnsi"/>
          <w:u w:val="single"/>
          <w:lang w:val="en-US"/>
        </w:rPr>
        <w:t xml:space="preserve">Answer: </w:t>
      </w:r>
    </w:p>
    <w:p w14:paraId="34E78BF3" w14:textId="77777777" w:rsidR="0074216A" w:rsidRDefault="0074216A" w:rsidP="000E71DE">
      <w:pPr>
        <w:pStyle w:val="NoSpacing"/>
        <w:ind w:left="576"/>
      </w:pPr>
    </w:p>
    <w:p w14:paraId="0AC52755" w14:textId="4754C30B" w:rsidR="001D4CEB" w:rsidRPr="000B65CF" w:rsidRDefault="000B65CF" w:rsidP="000E71DE">
      <w:pPr>
        <w:ind w:firstLine="576"/>
        <w:rPr>
          <w:rFonts w:ascii="Calibri" w:hAnsi="Calibri" w:cs="Calibri"/>
          <w:color w:val="000000"/>
          <w:lang w:val="en-US"/>
        </w:rPr>
      </w:pPr>
      <w:r>
        <w:rPr>
          <w:lang w:val="en-US"/>
        </w:rPr>
        <w:t xml:space="preserve">Done, and please check attached </w:t>
      </w:r>
      <w:r w:rsidRPr="000E71DE">
        <w:rPr>
          <w:rFonts w:eastAsiaTheme="minorHAnsi"/>
          <w:sz w:val="28"/>
          <w:szCs w:val="28"/>
          <w:lang w:val="en-US"/>
        </w:rPr>
        <w:t>spark_streaming_twitter.py</w:t>
      </w:r>
    </w:p>
    <w:p w14:paraId="4607C7ED" w14:textId="77777777" w:rsidR="009A72BC" w:rsidRDefault="009A72BC" w:rsidP="009A72BC">
      <w:pPr>
        <w:rPr>
          <w:lang w:val="en-US"/>
        </w:rPr>
      </w:pPr>
    </w:p>
    <w:p w14:paraId="5E7B3AFE" w14:textId="53263BE4" w:rsidR="0074216A" w:rsidRPr="000E71DE" w:rsidRDefault="000E71DE" w:rsidP="000E71DE">
      <w:pPr>
        <w:pStyle w:val="Heading2"/>
        <w:rPr>
          <w:lang w:val="en-US"/>
        </w:rPr>
      </w:pPr>
      <w:bookmarkStart w:id="4" w:name="_Toc40466505"/>
      <w:r>
        <w:rPr>
          <w:rFonts w:eastAsiaTheme="minorHAnsi"/>
          <w:lang w:val="en-US"/>
        </w:rPr>
        <w:t>Connect to the edge machine</w:t>
      </w:r>
      <w:bookmarkEnd w:id="4"/>
    </w:p>
    <w:p w14:paraId="584CEBA8" w14:textId="77777777" w:rsid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Connect to the edge machine and upload the files or create them with a text</w:t>
      </w:r>
    </w:p>
    <w:p w14:paraId="27267877" w14:textId="08E2B7D3" w:rsidR="00E130AC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editor. Please note that you need to change the application port from 9009 to a different one to avoid conflicts with running programs from other colleagues.</w:t>
      </w:r>
    </w:p>
    <w:p w14:paraId="7CB2C8EE" w14:textId="71D34F67" w:rsid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00610A7D" w14:textId="6D54C23C" w:rsidR="000E71DE" w:rsidRPr="000D305F" w:rsidRDefault="000E71DE" w:rsidP="000D305F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  <w:r w:rsidRPr="000D305F">
        <w:rPr>
          <w:rFonts w:eastAsiaTheme="minorHAnsi"/>
          <w:u w:val="single"/>
          <w:lang w:val="en-US"/>
        </w:rPr>
        <w:t xml:space="preserve">Answer: </w:t>
      </w:r>
      <w:r w:rsidR="006D0EF6">
        <w:rPr>
          <w:rFonts w:eastAsiaTheme="minorHAnsi"/>
          <w:u w:val="single"/>
          <w:lang w:val="en-US"/>
        </w:rPr>
        <w:t xml:space="preserve">(file </w:t>
      </w:r>
      <w:r w:rsidR="006D0EF6" w:rsidRPr="006D0EF6">
        <w:rPr>
          <w:rFonts w:eastAsiaTheme="minorHAnsi"/>
          <w:u w:val="single"/>
          <w:lang w:val="en-US"/>
        </w:rPr>
        <w:sym w:font="Wingdings" w:char="F0E0"/>
      </w:r>
      <w:r w:rsidR="006D0EF6" w:rsidRPr="006D0EF6">
        <w:rPr>
          <w:rFonts w:eastAsiaTheme="minorHAnsi"/>
          <w:u w:val="single"/>
          <w:lang w:val="en-US"/>
        </w:rPr>
        <w:t>spark_streaming_twitter_</w:t>
      </w:r>
      <w:r w:rsidR="006D0EF6">
        <w:rPr>
          <w:rFonts w:eastAsiaTheme="minorHAnsi"/>
          <w:u w:val="single"/>
          <w:lang w:val="en-US"/>
        </w:rPr>
        <w:t>hahtag</w:t>
      </w:r>
      <w:r w:rsidR="006D0EF6" w:rsidRPr="006D0EF6">
        <w:rPr>
          <w:rFonts w:eastAsiaTheme="minorHAnsi"/>
          <w:u w:val="single"/>
          <w:lang w:val="en-US"/>
        </w:rPr>
        <w:t>s.py</w:t>
      </w:r>
      <w:r w:rsidR="006D0EF6">
        <w:rPr>
          <w:rFonts w:eastAsiaTheme="minorHAnsi"/>
          <w:u w:val="single"/>
          <w:lang w:val="en-US"/>
        </w:rPr>
        <w:t>)</w:t>
      </w:r>
    </w:p>
    <w:p w14:paraId="43770D1D" w14:textId="5A5C4485" w:rsidR="00675B7A" w:rsidRDefault="000E71DE" w:rsidP="000D305F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lang w:val="en-US"/>
        </w:rPr>
        <w:lastRenderedPageBreak/>
        <w:t xml:space="preserve">Locally I run my applications using port 9009, while in ie Cluster I used port </w:t>
      </w:r>
      <w:r w:rsidRPr="00675B7A">
        <w:rPr>
          <w:rFonts w:eastAsiaTheme="minorHAnsi"/>
          <w:b/>
          <w:bCs/>
          <w:lang w:val="en-US"/>
        </w:rPr>
        <w:t>10012</w:t>
      </w:r>
      <w:r>
        <w:rPr>
          <w:rFonts w:eastAsiaTheme="minorHAnsi"/>
          <w:lang w:val="en-US"/>
        </w:rPr>
        <w:t xml:space="preserve"> and below </w:t>
      </w:r>
      <w:proofErr w:type="gramStart"/>
      <w:r>
        <w:rPr>
          <w:rFonts w:eastAsiaTheme="minorHAnsi"/>
          <w:lang w:val="en-US"/>
        </w:rPr>
        <w:t>is</w:t>
      </w:r>
      <w:proofErr w:type="gramEnd"/>
      <w:r>
        <w:rPr>
          <w:rFonts w:eastAsiaTheme="minorHAnsi"/>
          <w:lang w:val="en-US"/>
        </w:rPr>
        <w:t xml:space="preserve"> the screen shots from ie cluster:</w:t>
      </w:r>
    </w:p>
    <w:p w14:paraId="106DB5CE" w14:textId="77777777" w:rsidR="00675B7A" w:rsidRDefault="00675B7A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74CE4F49" w14:textId="5207FF50" w:rsidR="000E71DE" w:rsidRDefault="0084341E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u w:val="single"/>
          <w:lang w:val="en-US"/>
        </w:rPr>
        <w:drawing>
          <wp:inline distT="0" distB="0" distL="0" distR="0" wp14:anchorId="17DA818C" wp14:editId="767C2F8E">
            <wp:extent cx="5731510" cy="3232785"/>
            <wp:effectExtent l="0" t="0" r="0" b="5715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5-15 at 3.43.44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26E3E" w14:textId="77777777" w:rsidR="000E71DE" w:rsidRPr="000E71DE" w:rsidRDefault="000E71DE" w:rsidP="000E71DE">
      <w:pPr>
        <w:rPr>
          <w:lang w:val="en-US"/>
        </w:rPr>
      </w:pPr>
    </w:p>
    <w:p w14:paraId="50D429A7" w14:textId="708D7A93" w:rsidR="007B3AEC" w:rsidRDefault="00675B7A" w:rsidP="00675B7A">
      <w:pPr>
        <w:pStyle w:val="Heading2"/>
        <w:rPr>
          <w:rFonts w:eastAsiaTheme="minorHAnsi"/>
          <w:lang w:val="en-US"/>
        </w:rPr>
      </w:pPr>
      <w:bookmarkStart w:id="5" w:name="_Toc40466506"/>
      <w:r w:rsidRPr="00675B7A">
        <w:rPr>
          <w:rFonts w:eastAsiaTheme="minorHAnsi"/>
          <w:lang w:val="en-US"/>
        </w:rPr>
        <w:t xml:space="preserve">In the query from twitter_app.py </w:t>
      </w:r>
      <w:r>
        <w:rPr>
          <w:rFonts w:eastAsiaTheme="minorHAnsi"/>
          <w:lang w:val="en-US"/>
        </w:rPr>
        <w:t>use different location, word instead of #</w:t>
      </w:r>
      <w:bookmarkEnd w:id="5"/>
    </w:p>
    <w:p w14:paraId="40286612" w14:textId="77777777" w:rsidR="000D305F" w:rsidRDefault="000D305F" w:rsidP="00675B7A">
      <w:pPr>
        <w:ind w:left="576"/>
        <w:rPr>
          <w:lang w:val="en-US"/>
        </w:rPr>
      </w:pPr>
    </w:p>
    <w:p w14:paraId="4F8A1AE3" w14:textId="003649B7" w:rsidR="000D305F" w:rsidRDefault="000D305F" w:rsidP="000D305F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  <w:r w:rsidRPr="000D305F">
        <w:rPr>
          <w:rFonts w:eastAsiaTheme="minorHAnsi"/>
          <w:u w:val="single"/>
          <w:lang w:val="en-US"/>
        </w:rPr>
        <w:t xml:space="preserve">Answer: </w:t>
      </w:r>
    </w:p>
    <w:p w14:paraId="3DB69D64" w14:textId="15395C84" w:rsidR="000D305F" w:rsidRPr="000D305F" w:rsidRDefault="000D305F" w:rsidP="000D305F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7EA4466B" w14:textId="6D17ABD8" w:rsidR="00675B7A" w:rsidRDefault="00675B7A" w:rsidP="00675B7A">
      <w:pPr>
        <w:ind w:left="576"/>
        <w:rPr>
          <w:lang w:val="en-US"/>
        </w:rPr>
      </w:pPr>
      <w:r>
        <w:rPr>
          <w:lang w:val="en-US"/>
        </w:rPr>
        <w:t>I used Saudi Arabia Bounding Box and was interested to track tweets having the word corona in Arabic “</w:t>
      </w:r>
      <w:proofErr w:type="gramStart"/>
      <w:r>
        <w:rPr>
          <w:rFonts w:hint="cs"/>
          <w:rtl/>
          <w:lang w:val="en-US"/>
        </w:rPr>
        <w:t>كورونا</w:t>
      </w:r>
      <w:r>
        <w:rPr>
          <w:lang w:val="en-US"/>
        </w:rPr>
        <w:t>”</w:t>
      </w:r>
      <w:r>
        <w:rPr>
          <w:rFonts w:hint="cs"/>
          <w:rtl/>
          <w:lang w:val="en-US"/>
        </w:rPr>
        <w:t xml:space="preserve"> </w:t>
      </w:r>
      <w:r>
        <w:rPr>
          <w:lang w:val="en-US"/>
        </w:rPr>
        <w:t xml:space="preserve"> and</w:t>
      </w:r>
      <w:proofErr w:type="gramEnd"/>
      <w:r>
        <w:rPr>
          <w:lang w:val="en-US"/>
        </w:rPr>
        <w:t xml:space="preserve"> the below is what I got</w:t>
      </w:r>
    </w:p>
    <w:p w14:paraId="6BA79113" w14:textId="16757912" w:rsidR="00675B7A" w:rsidRDefault="00675B7A" w:rsidP="00675B7A">
      <w:pPr>
        <w:ind w:left="576"/>
        <w:rPr>
          <w:lang w:val="en-US"/>
        </w:rPr>
      </w:pPr>
    </w:p>
    <w:p w14:paraId="491E4DA6" w14:textId="67ECE939" w:rsidR="00675B7A" w:rsidRDefault="00675B7A" w:rsidP="000D305F">
      <w:pPr>
        <w:ind w:left="576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766E42" wp14:editId="70176CF2">
            <wp:extent cx="4757412" cy="3606800"/>
            <wp:effectExtent l="0" t="0" r="5715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5-14 at 1.06.54 A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593" cy="365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3E3EB" w14:textId="270AE481" w:rsidR="00675B7A" w:rsidRPr="00675B7A" w:rsidRDefault="00675B7A" w:rsidP="000D305F">
      <w:pPr>
        <w:ind w:left="576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1FFF1F8" wp14:editId="1D30E53A">
            <wp:extent cx="4756627" cy="4154805"/>
            <wp:effectExtent l="0" t="0" r="6350" b="0"/>
            <wp:docPr id="10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20-05-14 at 1.07.57 A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514" cy="416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41149" w14:textId="13AA2EB0" w:rsidR="000D305F" w:rsidRDefault="00D37453" w:rsidP="000D305F">
      <w:pPr>
        <w:pStyle w:val="Heading2"/>
        <w:rPr>
          <w:rFonts w:eastAsiaTheme="minorHAnsi"/>
          <w:lang w:val="en-US"/>
        </w:rPr>
      </w:pPr>
      <w:bookmarkStart w:id="6" w:name="_Toc40466507"/>
      <w:r>
        <w:rPr>
          <w:rFonts w:eastAsiaTheme="minorHAnsi"/>
          <w:lang w:val="en-US"/>
        </w:rPr>
        <w:t>Output of</w:t>
      </w:r>
      <w:r w:rsidR="000D305F" w:rsidRPr="000D305F">
        <w:rPr>
          <w:rFonts w:eastAsiaTheme="minorHAnsi"/>
          <w:lang w:val="en-US"/>
        </w:rPr>
        <w:t xml:space="preserve"> top10 elements </w:t>
      </w:r>
      <w:r>
        <w:rPr>
          <w:rFonts w:eastAsiaTheme="minorHAnsi"/>
          <w:lang w:val="en-US"/>
        </w:rPr>
        <w:t>been</w:t>
      </w:r>
      <w:r w:rsidR="000D305F" w:rsidRPr="000D305F">
        <w:rPr>
          <w:rFonts w:eastAsiaTheme="minorHAnsi"/>
          <w:lang w:val="en-US"/>
        </w:rPr>
        <w:t xml:space="preserve"> computed</w:t>
      </w:r>
      <w:r>
        <w:rPr>
          <w:rFonts w:eastAsiaTheme="minorHAnsi"/>
          <w:lang w:val="en-US"/>
        </w:rPr>
        <w:t>.</w:t>
      </w:r>
      <w:bookmarkEnd w:id="6"/>
    </w:p>
    <w:p w14:paraId="02CDE045" w14:textId="77777777" w:rsidR="00D37453" w:rsidRPr="00D37453" w:rsidRDefault="00D37453" w:rsidP="00D37453">
      <w:pPr>
        <w:rPr>
          <w:lang w:val="en-US"/>
        </w:rPr>
      </w:pPr>
    </w:p>
    <w:p w14:paraId="7CB1ED60" w14:textId="4E15BD39" w:rsidR="000D305F" w:rsidRPr="000D305F" w:rsidRDefault="000D305F" w:rsidP="000D305F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  <w:r w:rsidRPr="000D305F">
        <w:rPr>
          <w:rFonts w:eastAsiaTheme="minorHAnsi"/>
          <w:u w:val="single"/>
          <w:lang w:val="en-US"/>
        </w:rPr>
        <w:t xml:space="preserve">Answer: </w:t>
      </w:r>
    </w:p>
    <w:p w14:paraId="62991F13" w14:textId="4E15BD39" w:rsidR="000D305F" w:rsidRPr="00F21B94" w:rsidRDefault="000D305F" w:rsidP="000D305F">
      <w:pPr>
        <w:ind w:left="576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187E0A" wp14:editId="60CADC7F">
            <wp:extent cx="4756150" cy="4073764"/>
            <wp:effectExtent l="0" t="0" r="0" b="3175"/>
            <wp:docPr id="11" name="Picture 1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5-14 at 1.17.32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474" cy="411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B753" w14:textId="6CEC587D" w:rsidR="00536A65" w:rsidRDefault="00D37453" w:rsidP="00D37453">
      <w:pPr>
        <w:pStyle w:val="Heading2"/>
        <w:rPr>
          <w:rFonts w:eastAsiaTheme="minorHAnsi"/>
          <w:lang w:val="en-US"/>
        </w:rPr>
      </w:pPr>
      <w:bookmarkStart w:id="7" w:name="_Toc40466508"/>
      <w:r>
        <w:rPr>
          <w:rFonts w:eastAsiaTheme="minorHAnsi"/>
          <w:lang w:val="en-US"/>
        </w:rPr>
        <w:lastRenderedPageBreak/>
        <w:t>O</w:t>
      </w:r>
      <w:r w:rsidRPr="00D37453">
        <w:rPr>
          <w:rFonts w:eastAsiaTheme="minorHAnsi"/>
          <w:lang w:val="en-US"/>
        </w:rPr>
        <w:t>btain the Top10 words (not only hashtags) using a moving window of 10</w:t>
      </w:r>
      <w:r>
        <w:rPr>
          <w:rFonts w:eastAsiaTheme="minorHAnsi"/>
          <w:lang w:val="en-US"/>
        </w:rPr>
        <w:t xml:space="preserve"> </w:t>
      </w:r>
      <w:r w:rsidRPr="00D37453">
        <w:rPr>
          <w:rFonts w:eastAsiaTheme="minorHAnsi"/>
          <w:lang w:val="en-US"/>
        </w:rPr>
        <w:t>minutes every 30 seconds.</w:t>
      </w:r>
      <w:bookmarkEnd w:id="7"/>
    </w:p>
    <w:p w14:paraId="1946EA4E" w14:textId="06B05153" w:rsidR="00D37453" w:rsidRPr="006D0EF6" w:rsidRDefault="00D37453" w:rsidP="00AB2C0F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 w:rsidRPr="006D0EF6">
        <w:rPr>
          <w:rFonts w:eastAsiaTheme="minorHAnsi"/>
          <w:lang w:val="en-US"/>
        </w:rPr>
        <w:t xml:space="preserve">Answer: </w:t>
      </w:r>
      <w:r w:rsidR="006D0EF6" w:rsidRPr="006D0EF6">
        <w:rPr>
          <w:rFonts w:eastAsiaTheme="minorHAnsi"/>
          <w:lang w:val="en-US"/>
        </w:rPr>
        <w:t>(file-</w:t>
      </w:r>
      <w:r w:rsidR="006D0EF6" w:rsidRPr="006D0EF6">
        <w:rPr>
          <w:rFonts w:eastAsiaTheme="minorHAnsi"/>
          <w:lang w:val="en-US"/>
        </w:rPr>
        <w:sym w:font="Wingdings" w:char="F0E0"/>
      </w:r>
      <w:r w:rsidR="006D0EF6" w:rsidRPr="006D0EF6">
        <w:rPr>
          <w:rFonts w:eastAsiaTheme="minorHAnsi"/>
          <w:lang w:val="en-US"/>
        </w:rPr>
        <w:t xml:space="preserve"> </w:t>
      </w:r>
      <w:r w:rsidR="006D0EF6" w:rsidRPr="006D0EF6">
        <w:rPr>
          <w:rFonts w:eastAsiaTheme="minorHAnsi"/>
          <w:lang w:val="en-US"/>
        </w:rPr>
        <w:t>spark_streaming_twitter_words.py</w:t>
      </w:r>
      <w:r w:rsidR="006D0EF6" w:rsidRPr="006D0EF6">
        <w:rPr>
          <w:rFonts w:eastAsiaTheme="minorHAnsi"/>
          <w:lang w:val="en-US"/>
        </w:rPr>
        <w:t>)</w:t>
      </w:r>
    </w:p>
    <w:p w14:paraId="352C8025" w14:textId="77777777" w:rsidR="006D0EF6" w:rsidRDefault="006D0EF6" w:rsidP="00AB2C0F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556C9413" w14:textId="2755C216" w:rsidR="00AB2C0F" w:rsidRDefault="00BE3C45" w:rsidP="00AB2C0F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  <w:r>
        <w:rPr>
          <w:rFonts w:eastAsiaTheme="minorHAnsi"/>
          <w:noProof/>
          <w:u w:val="single"/>
          <w:lang w:val="en-US"/>
        </w:rPr>
        <w:drawing>
          <wp:inline distT="0" distB="0" distL="0" distR="0" wp14:anchorId="20038875" wp14:editId="01B20378">
            <wp:extent cx="5731510" cy="3237865"/>
            <wp:effectExtent l="0" t="0" r="0" b="635"/>
            <wp:docPr id="12" name="Picture 1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05-15 at 3.31.35 P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3358" w14:textId="253BCE77" w:rsidR="001A2674" w:rsidRPr="001A2674" w:rsidRDefault="001A2674" w:rsidP="001A2674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56DBE20A" w14:textId="3841E4D2" w:rsidR="00E130AC" w:rsidRDefault="00AD36D1" w:rsidP="00E130AC">
      <w:pPr>
        <w:pStyle w:val="Heading1"/>
        <w:rPr>
          <w:rFonts w:eastAsiaTheme="minorHAnsi"/>
          <w:sz w:val="28"/>
          <w:szCs w:val="28"/>
          <w:lang w:val="en-US"/>
        </w:rPr>
      </w:pPr>
      <w:bookmarkStart w:id="8" w:name="_Toc40466509"/>
      <w:r>
        <w:rPr>
          <w:rFonts w:eastAsiaTheme="minorHAnsi"/>
          <w:sz w:val="28"/>
          <w:szCs w:val="28"/>
          <w:lang w:val="en-US"/>
        </w:rPr>
        <w:t>Bonus points</w:t>
      </w:r>
      <w:bookmarkEnd w:id="8"/>
    </w:p>
    <w:p w14:paraId="52F42DEB" w14:textId="77777777" w:rsidR="00AD36D1" w:rsidRPr="00AD36D1" w:rsidRDefault="00AD36D1" w:rsidP="00AD36D1">
      <w:pPr>
        <w:rPr>
          <w:lang w:val="en-US"/>
        </w:rPr>
      </w:pPr>
    </w:p>
    <w:p w14:paraId="2B2813CB" w14:textId="77E0F213" w:rsidR="00AD36D1" w:rsidRDefault="00AD36D1" w:rsidP="00AD36D1">
      <w:pPr>
        <w:pStyle w:val="Heading2"/>
        <w:rPr>
          <w:rFonts w:eastAsiaTheme="minorHAnsi"/>
          <w:lang w:val="en-US"/>
        </w:rPr>
      </w:pPr>
      <w:bookmarkStart w:id="9" w:name="_Toc40466510"/>
      <w:r>
        <w:rPr>
          <w:rFonts w:eastAsiaTheme="minorHAnsi"/>
          <w:lang w:val="en-US"/>
        </w:rPr>
        <w:t>Use your own Access credentials.</w:t>
      </w:r>
      <w:bookmarkEnd w:id="9"/>
    </w:p>
    <w:p w14:paraId="0BB3CD99" w14:textId="0BE32274" w:rsidR="00AD36D1" w:rsidRDefault="00AD36D1" w:rsidP="00AD36D1">
      <w:pPr>
        <w:ind w:left="576"/>
        <w:rPr>
          <w:lang w:val="en-US"/>
        </w:rPr>
      </w:pPr>
    </w:p>
    <w:p w14:paraId="618F365A" w14:textId="526B0D7D" w:rsidR="001A2674" w:rsidRDefault="00AD36D1" w:rsidP="00146B2D">
      <w:pPr>
        <w:ind w:left="576"/>
        <w:rPr>
          <w:lang w:val="en-US"/>
        </w:rPr>
      </w:pPr>
      <w:r>
        <w:rPr>
          <w:lang w:val="en-US"/>
        </w:rPr>
        <w:t>Done as in point #2</w:t>
      </w:r>
    </w:p>
    <w:p w14:paraId="388DBC9F" w14:textId="77777777" w:rsidR="00AD36D1" w:rsidRDefault="00AD36D1" w:rsidP="00AD36D1">
      <w:pPr>
        <w:ind w:left="576"/>
        <w:rPr>
          <w:lang w:val="en-US"/>
        </w:rPr>
      </w:pPr>
    </w:p>
    <w:p w14:paraId="62BDB9FA" w14:textId="69A6F3DC" w:rsidR="004444BF" w:rsidRDefault="001A2674" w:rsidP="00BA32E8">
      <w:pPr>
        <w:pStyle w:val="Heading2"/>
        <w:rPr>
          <w:rFonts w:eastAsiaTheme="minorHAnsi"/>
          <w:lang w:val="en-US"/>
        </w:rPr>
      </w:pPr>
      <w:bookmarkStart w:id="10" w:name="_Toc40466511"/>
      <w:r>
        <w:rPr>
          <w:rFonts w:eastAsiaTheme="minorHAnsi"/>
          <w:lang w:val="en-US"/>
        </w:rPr>
        <w:t>Use</w:t>
      </w:r>
      <w:r w:rsidR="00AD36D1" w:rsidRPr="00AD36D1">
        <w:rPr>
          <w:rFonts w:eastAsiaTheme="minorHAnsi"/>
          <w:lang w:val="en-US"/>
        </w:rPr>
        <w:t xml:space="preserve"> </w:t>
      </w:r>
      <w:proofErr w:type="spellStart"/>
      <w:r w:rsidR="00AD36D1" w:rsidRPr="00AD36D1">
        <w:rPr>
          <w:rFonts w:eastAsiaTheme="minorHAnsi"/>
          <w:lang w:val="en-US"/>
        </w:rPr>
        <w:t>Flajolet</w:t>
      </w:r>
      <w:proofErr w:type="spellEnd"/>
      <w:r w:rsidR="00AD36D1" w:rsidRPr="00AD36D1">
        <w:rPr>
          <w:rFonts w:eastAsiaTheme="minorHAnsi"/>
          <w:lang w:val="en-US"/>
        </w:rPr>
        <w:t>-Martin</w:t>
      </w:r>
      <w:r>
        <w:rPr>
          <w:rFonts w:eastAsiaTheme="minorHAnsi"/>
          <w:lang w:val="en-US"/>
        </w:rPr>
        <w:t xml:space="preserve"> </w:t>
      </w:r>
      <w:proofErr w:type="spellStart"/>
      <w:r>
        <w:rPr>
          <w:rFonts w:eastAsiaTheme="minorHAnsi"/>
          <w:lang w:val="en-US"/>
        </w:rPr>
        <w:t>algorith</w:t>
      </w:r>
      <w:proofErr w:type="spellEnd"/>
      <w:r w:rsidR="00AD36D1">
        <w:rPr>
          <w:rFonts w:eastAsiaTheme="minorHAnsi"/>
          <w:lang w:val="en-US"/>
        </w:rPr>
        <w:t xml:space="preserve"> </w:t>
      </w:r>
      <w:r w:rsidR="00AD36D1" w:rsidRPr="00AD36D1">
        <w:rPr>
          <w:rFonts w:eastAsiaTheme="minorHAnsi"/>
          <w:lang w:val="en-US"/>
        </w:rPr>
        <w:t xml:space="preserve">to compute an approximation of the </w:t>
      </w:r>
      <w:proofErr w:type="spellStart"/>
      <w:r w:rsidR="00AD36D1" w:rsidRPr="00AD36D1">
        <w:rPr>
          <w:rFonts w:eastAsiaTheme="minorHAnsi"/>
          <w:lang w:val="en-US"/>
        </w:rPr>
        <w:t>TopK</w:t>
      </w:r>
      <w:proofErr w:type="spellEnd"/>
      <w:r w:rsidR="00AD36D1" w:rsidRPr="00AD36D1">
        <w:rPr>
          <w:rFonts w:eastAsiaTheme="minorHAnsi"/>
          <w:lang w:val="en-US"/>
        </w:rPr>
        <w:t xml:space="preserve"> words or hashtags.</w:t>
      </w:r>
      <w:bookmarkEnd w:id="10"/>
    </w:p>
    <w:p w14:paraId="6243A088" w14:textId="77777777" w:rsidR="00320EFC" w:rsidRDefault="00320EFC" w:rsidP="00320EFC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0BA3BB50" w14:textId="631E4996" w:rsidR="00320EFC" w:rsidRDefault="00320EFC" w:rsidP="00320EFC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 w:rsidRPr="006D0EF6">
        <w:rPr>
          <w:rFonts w:eastAsiaTheme="minorHAnsi"/>
          <w:lang w:val="en-US"/>
        </w:rPr>
        <w:t>Answer: (file-</w:t>
      </w:r>
      <w:r w:rsidRPr="006D0EF6">
        <w:rPr>
          <w:rFonts w:eastAsiaTheme="minorHAnsi"/>
          <w:lang w:val="en-US"/>
        </w:rPr>
        <w:sym w:font="Wingdings" w:char="F0E0"/>
      </w:r>
      <w:r w:rsidRPr="006D0EF6">
        <w:rPr>
          <w:rFonts w:eastAsiaTheme="minorHAnsi"/>
          <w:lang w:val="en-US"/>
        </w:rPr>
        <w:t xml:space="preserve"> </w:t>
      </w:r>
      <w:r w:rsidRPr="00320EFC">
        <w:rPr>
          <w:rFonts w:eastAsiaTheme="minorHAnsi"/>
          <w:lang w:val="en-US"/>
        </w:rPr>
        <w:t>spark_streaming_twitter_Flajolet</w:t>
      </w:r>
      <w:r w:rsidRPr="006D0EF6">
        <w:rPr>
          <w:rFonts w:eastAsiaTheme="minorHAnsi"/>
          <w:lang w:val="en-US"/>
        </w:rPr>
        <w:t>.py)</w:t>
      </w:r>
    </w:p>
    <w:p w14:paraId="27ADD91B" w14:textId="77777777" w:rsidR="00320EFC" w:rsidRDefault="00320EFC" w:rsidP="00320EFC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79537CC7" w14:textId="2355A529" w:rsidR="001A2674" w:rsidRPr="00320EFC" w:rsidRDefault="001A2674" w:rsidP="00320EFC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lang w:val="en-US"/>
        </w:rPr>
        <w:t xml:space="preserve">I used </w:t>
      </w:r>
      <w:proofErr w:type="spellStart"/>
      <w:r>
        <w:rPr>
          <w:lang w:val="en-US"/>
        </w:rPr>
        <w:t>Flajolet</w:t>
      </w:r>
      <w:proofErr w:type="spellEnd"/>
      <w:r>
        <w:rPr>
          <w:lang w:val="en-US"/>
        </w:rPr>
        <w:t xml:space="preserve">-Martin algorithm to get the total number of distinct hashtags inside the stream and since I was </w:t>
      </w:r>
      <w:r>
        <w:rPr>
          <w:rFonts w:eastAsiaTheme="minorHAnsi"/>
          <w:lang w:val="en-US"/>
        </w:rPr>
        <w:t>using a moving window of 10</w:t>
      </w:r>
      <w:r>
        <w:rPr>
          <w:lang w:val="en-US"/>
        </w:rPr>
        <w:t xml:space="preserve"> </w:t>
      </w:r>
      <w:r>
        <w:rPr>
          <w:rFonts w:eastAsiaTheme="minorHAnsi"/>
          <w:lang w:val="en-US"/>
        </w:rPr>
        <w:t>minutes every 30 seconds</w:t>
      </w:r>
      <w:r>
        <w:rPr>
          <w:rFonts w:eastAsiaTheme="minorHAnsi"/>
          <w:lang w:val="en-US"/>
        </w:rPr>
        <w:t xml:space="preserve"> I decided to get both of current window total distinct words and overall distinct words in separate print as shown below in my output screen</w:t>
      </w:r>
    </w:p>
    <w:p w14:paraId="3F93BE31" w14:textId="2B26CD86" w:rsidR="00C203F3" w:rsidRDefault="00BE3C45" w:rsidP="00BA32E8">
      <w:pPr>
        <w:ind w:left="432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AA7540A" wp14:editId="7D4E0C12">
            <wp:extent cx="5731510" cy="3301365"/>
            <wp:effectExtent l="0" t="0" r="0" b="635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5-15 at 3.28.51 P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54DA1" w14:textId="77777777" w:rsidR="00C203F3" w:rsidRPr="00BA32E8" w:rsidRDefault="00C203F3" w:rsidP="00BA32E8">
      <w:pPr>
        <w:ind w:left="432"/>
        <w:rPr>
          <w:lang w:val="en-US"/>
        </w:rPr>
      </w:pPr>
    </w:p>
    <w:p w14:paraId="711F8D44" w14:textId="155CA66D" w:rsidR="004444BF" w:rsidRDefault="004444BF" w:rsidP="00E130AC">
      <w:pPr>
        <w:rPr>
          <w:lang w:val="en-US"/>
        </w:rPr>
      </w:pPr>
    </w:p>
    <w:p w14:paraId="0E88B7BD" w14:textId="7B5685B8" w:rsidR="001A2674" w:rsidRDefault="0084341E" w:rsidP="001A2674">
      <w:pPr>
        <w:pStyle w:val="Heading2"/>
        <w:rPr>
          <w:rFonts w:eastAsiaTheme="minorHAnsi"/>
          <w:lang w:val="en-US"/>
        </w:rPr>
      </w:pPr>
      <w:bookmarkStart w:id="11" w:name="_Toc40466512"/>
      <w:r>
        <w:rPr>
          <w:rFonts w:eastAsiaTheme="minorHAnsi"/>
          <w:lang w:val="en-US"/>
        </w:rPr>
        <w:t>Connect Spark Streaming with Kafka.</w:t>
      </w:r>
      <w:bookmarkEnd w:id="11"/>
    </w:p>
    <w:p w14:paraId="1E696D41" w14:textId="206D020D" w:rsidR="004444BF" w:rsidRPr="00146B2D" w:rsidRDefault="00146B2D" w:rsidP="00146B2D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 w:rsidRPr="006D0EF6">
        <w:rPr>
          <w:rFonts w:eastAsiaTheme="minorHAnsi"/>
          <w:lang w:val="en-US"/>
        </w:rPr>
        <w:t>Answer: (file</w:t>
      </w:r>
      <w:r>
        <w:rPr>
          <w:rFonts w:eastAsiaTheme="minorHAnsi"/>
          <w:lang w:val="en-US"/>
        </w:rPr>
        <w:t>s</w:t>
      </w:r>
      <w:r w:rsidRPr="006D0EF6">
        <w:rPr>
          <w:rFonts w:eastAsiaTheme="minorHAnsi"/>
          <w:lang w:val="en-US"/>
        </w:rPr>
        <w:t>-</w:t>
      </w:r>
      <w:r w:rsidRPr="006D0EF6">
        <w:rPr>
          <w:rFonts w:eastAsiaTheme="minorHAnsi"/>
          <w:lang w:val="en-US"/>
        </w:rPr>
        <w:sym w:font="Wingdings" w:char="F0E0"/>
      </w:r>
      <w:r w:rsidRPr="006D0EF6">
        <w:rPr>
          <w:rFonts w:eastAsiaTheme="minorHAnsi"/>
          <w:lang w:val="en-US"/>
        </w:rPr>
        <w:t xml:space="preserve"> </w:t>
      </w:r>
      <w:r w:rsidRPr="00320EFC">
        <w:rPr>
          <w:rFonts w:eastAsiaTheme="minorHAnsi"/>
          <w:lang w:val="en-US"/>
        </w:rPr>
        <w:t>spark_streaming_twitter_</w:t>
      </w:r>
      <w:r>
        <w:rPr>
          <w:rFonts w:eastAsiaTheme="minorHAnsi"/>
          <w:lang w:val="en-US"/>
        </w:rPr>
        <w:t>kafka</w:t>
      </w:r>
      <w:r w:rsidRPr="006D0EF6">
        <w:rPr>
          <w:rFonts w:eastAsiaTheme="minorHAnsi"/>
          <w:lang w:val="en-US"/>
        </w:rPr>
        <w:t>.py</w:t>
      </w:r>
      <w:r>
        <w:rPr>
          <w:rFonts w:eastAsiaTheme="minorHAnsi"/>
          <w:lang w:val="en-US"/>
        </w:rPr>
        <w:t xml:space="preserve"> &amp; </w:t>
      </w:r>
      <w:r w:rsidRPr="00146B2D">
        <w:rPr>
          <w:rFonts w:eastAsiaTheme="minorHAnsi"/>
          <w:lang w:val="en-US"/>
        </w:rPr>
        <w:t>twitter_app_kafka.py</w:t>
      </w:r>
      <w:r w:rsidRPr="006D0EF6">
        <w:rPr>
          <w:rFonts w:eastAsiaTheme="minorHAnsi"/>
          <w:lang w:val="en-US"/>
        </w:rPr>
        <w:t>)</w:t>
      </w:r>
    </w:p>
    <w:p w14:paraId="7280BDB9" w14:textId="4FFB6721" w:rsidR="0084341E" w:rsidRDefault="0084341E" w:rsidP="00E130AC">
      <w:pPr>
        <w:rPr>
          <w:lang w:val="en-US"/>
        </w:rPr>
      </w:pPr>
    </w:p>
    <w:p w14:paraId="7AB03FD1" w14:textId="3D47C76B" w:rsidR="0084341E" w:rsidRDefault="00E648E5" w:rsidP="00146B2D">
      <w:pPr>
        <w:autoSpaceDE w:val="0"/>
        <w:autoSpaceDN w:val="0"/>
        <w:adjustRightInd w:val="0"/>
        <w:ind w:left="576"/>
        <w:rPr>
          <w:rFonts w:eastAsiaTheme="minorHAnsi"/>
          <w:color w:val="33339A"/>
          <w:sz w:val="20"/>
          <w:szCs w:val="20"/>
          <w:lang w:val="en-US"/>
        </w:rPr>
      </w:pPr>
      <w:r w:rsidRPr="00E648E5">
        <w:rPr>
          <w:rFonts w:eastAsiaTheme="minorHAnsi"/>
          <w:color w:val="33339A"/>
          <w:sz w:val="20"/>
          <w:szCs w:val="20"/>
          <w:lang w:val="en-US"/>
        </w:rPr>
        <w:t>bin/kafka-topics.sh --create --zookeeper localhost:</w:t>
      </w:r>
      <w:r w:rsidRPr="00146B2D">
        <w:rPr>
          <w:rFonts w:eastAsiaTheme="minorHAnsi"/>
          <w:color w:val="33339A"/>
          <w:sz w:val="20"/>
          <w:szCs w:val="20"/>
          <w:lang w:val="en-US"/>
        </w:rPr>
        <w:t xml:space="preserve">2181 </w:t>
      </w:r>
      <w:r w:rsidRPr="00E648E5">
        <w:rPr>
          <w:rFonts w:eastAsiaTheme="minorHAnsi"/>
          <w:color w:val="33339A"/>
          <w:sz w:val="20"/>
          <w:szCs w:val="20"/>
          <w:lang w:val="en-US"/>
        </w:rPr>
        <w:t xml:space="preserve">--replication-factor 1 --partitions 1 </w:t>
      </w:r>
      <w:r w:rsidR="00146B2D">
        <w:rPr>
          <w:rFonts w:eastAsiaTheme="minorHAnsi"/>
          <w:color w:val="33339A"/>
          <w:sz w:val="20"/>
          <w:szCs w:val="20"/>
          <w:lang w:val="en-US"/>
        </w:rPr>
        <w:t>–</w:t>
      </w:r>
      <w:r w:rsidRPr="00E648E5">
        <w:rPr>
          <w:rFonts w:eastAsiaTheme="minorHAnsi"/>
          <w:color w:val="33339A"/>
          <w:sz w:val="20"/>
          <w:szCs w:val="20"/>
          <w:lang w:val="en-US"/>
        </w:rPr>
        <w:t>topic</w:t>
      </w:r>
      <w:r w:rsidR="00146B2D">
        <w:rPr>
          <w:rFonts w:eastAsiaTheme="minorHAnsi"/>
          <w:color w:val="33339A"/>
          <w:sz w:val="20"/>
          <w:szCs w:val="20"/>
          <w:lang w:val="en-US"/>
        </w:rPr>
        <w:t xml:space="preserve"> </w:t>
      </w:r>
      <w:r w:rsidR="00146B2D" w:rsidRPr="00146B2D">
        <w:rPr>
          <w:rFonts w:eastAsiaTheme="minorHAnsi"/>
          <w:color w:val="33339A"/>
          <w:sz w:val="20"/>
          <w:szCs w:val="20"/>
          <w:lang w:val="en-US"/>
        </w:rPr>
        <w:t>twitter</w:t>
      </w:r>
    </w:p>
    <w:p w14:paraId="04054B65" w14:textId="2AF3F8C8" w:rsidR="00E648E5" w:rsidRPr="00146B2D" w:rsidRDefault="00E648E5" w:rsidP="00146B2D">
      <w:pPr>
        <w:autoSpaceDE w:val="0"/>
        <w:autoSpaceDN w:val="0"/>
        <w:adjustRightInd w:val="0"/>
        <w:ind w:left="576"/>
        <w:rPr>
          <w:rFonts w:eastAsiaTheme="minorHAnsi"/>
          <w:color w:val="33339A"/>
          <w:sz w:val="20"/>
          <w:szCs w:val="20"/>
          <w:lang w:val="en-US"/>
        </w:rPr>
      </w:pPr>
      <w:r w:rsidRPr="00146B2D">
        <w:rPr>
          <w:rFonts w:eastAsiaTheme="minorHAnsi"/>
          <w:color w:val="33339A"/>
          <w:sz w:val="20"/>
          <w:szCs w:val="20"/>
          <w:lang w:val="en-US"/>
        </w:rPr>
        <w:t>bin/kafka-topics.sh --list --zookeeper localhost:2181</w:t>
      </w:r>
    </w:p>
    <w:p w14:paraId="6C9BD151" w14:textId="30BA0743" w:rsidR="00E648E5" w:rsidRPr="00146B2D" w:rsidRDefault="00E648E5" w:rsidP="00146B2D">
      <w:pPr>
        <w:autoSpaceDE w:val="0"/>
        <w:autoSpaceDN w:val="0"/>
        <w:adjustRightInd w:val="0"/>
        <w:ind w:left="576"/>
        <w:rPr>
          <w:rFonts w:eastAsiaTheme="minorHAnsi"/>
          <w:color w:val="33339A"/>
          <w:sz w:val="20"/>
          <w:szCs w:val="20"/>
          <w:lang w:val="en-US"/>
        </w:rPr>
      </w:pPr>
    </w:p>
    <w:p w14:paraId="6BB57279" w14:textId="1992C70B" w:rsidR="00E648E5" w:rsidRPr="00146B2D" w:rsidRDefault="00E648E5" w:rsidP="00146B2D">
      <w:pPr>
        <w:autoSpaceDE w:val="0"/>
        <w:autoSpaceDN w:val="0"/>
        <w:adjustRightInd w:val="0"/>
        <w:ind w:left="576"/>
        <w:rPr>
          <w:rFonts w:eastAsiaTheme="minorHAnsi"/>
          <w:color w:val="33339A"/>
          <w:sz w:val="20"/>
          <w:szCs w:val="20"/>
          <w:lang w:val="en-US"/>
        </w:rPr>
      </w:pPr>
      <w:r w:rsidRPr="00146B2D">
        <w:rPr>
          <w:rFonts w:eastAsiaTheme="minorHAnsi"/>
          <w:color w:val="33339A"/>
          <w:sz w:val="20"/>
          <w:szCs w:val="20"/>
          <w:lang w:val="en-US"/>
        </w:rPr>
        <w:t xml:space="preserve">bin/kafka-console-producer.sh --broker-list localhost:9092 --topic </w:t>
      </w:r>
      <w:r w:rsidR="00146B2D" w:rsidRPr="00146B2D">
        <w:rPr>
          <w:rFonts w:eastAsiaTheme="minorHAnsi"/>
          <w:color w:val="33339A"/>
          <w:sz w:val="20"/>
          <w:szCs w:val="20"/>
          <w:lang w:val="en-US"/>
        </w:rPr>
        <w:t>twitter</w:t>
      </w:r>
    </w:p>
    <w:p w14:paraId="4CB225FC" w14:textId="3A98F946" w:rsidR="0084341E" w:rsidRPr="00146B2D" w:rsidRDefault="0084341E" w:rsidP="00146B2D">
      <w:pPr>
        <w:ind w:left="576"/>
        <w:rPr>
          <w:rFonts w:eastAsiaTheme="minorHAnsi"/>
          <w:color w:val="33339A"/>
          <w:sz w:val="20"/>
          <w:szCs w:val="20"/>
          <w:lang w:val="en-US"/>
        </w:rPr>
      </w:pPr>
    </w:p>
    <w:p w14:paraId="6FCB0689" w14:textId="7B8AB784" w:rsidR="0084341E" w:rsidRDefault="00E648E5" w:rsidP="00146B2D">
      <w:pPr>
        <w:ind w:left="576"/>
        <w:rPr>
          <w:rFonts w:eastAsiaTheme="minorHAnsi"/>
          <w:color w:val="33339A"/>
          <w:sz w:val="20"/>
          <w:szCs w:val="20"/>
          <w:lang w:val="en-US"/>
        </w:rPr>
      </w:pPr>
      <w:r w:rsidRPr="00146B2D">
        <w:rPr>
          <w:rFonts w:eastAsiaTheme="minorHAnsi"/>
          <w:color w:val="33339A"/>
          <w:sz w:val="20"/>
          <w:szCs w:val="20"/>
          <w:lang w:val="en-US"/>
        </w:rPr>
        <w:t xml:space="preserve">bin/kafka-console-consumer.sh --bootstrap-server localhost:9092 --topic </w:t>
      </w:r>
      <w:r w:rsidR="00146B2D" w:rsidRPr="00146B2D">
        <w:rPr>
          <w:rFonts w:eastAsiaTheme="minorHAnsi"/>
          <w:color w:val="33339A"/>
          <w:sz w:val="20"/>
          <w:szCs w:val="20"/>
          <w:lang w:val="en-US"/>
        </w:rPr>
        <w:t>twitter</w:t>
      </w:r>
      <w:r w:rsidRPr="00146B2D">
        <w:rPr>
          <w:rFonts w:eastAsiaTheme="minorHAnsi"/>
          <w:color w:val="33339A"/>
          <w:sz w:val="20"/>
          <w:szCs w:val="20"/>
          <w:lang w:val="en-US"/>
        </w:rPr>
        <w:t xml:space="preserve"> </w:t>
      </w:r>
      <w:r w:rsidRPr="00146B2D">
        <w:rPr>
          <w:rFonts w:eastAsiaTheme="minorHAnsi"/>
          <w:color w:val="33339A"/>
          <w:sz w:val="20"/>
          <w:szCs w:val="20"/>
          <w:lang w:val="en-US"/>
        </w:rPr>
        <w:t>–</w:t>
      </w:r>
      <w:r w:rsidRPr="00146B2D">
        <w:rPr>
          <w:rFonts w:eastAsiaTheme="minorHAnsi"/>
          <w:color w:val="33339A"/>
          <w:sz w:val="20"/>
          <w:szCs w:val="20"/>
          <w:lang w:val="en-US"/>
        </w:rPr>
        <w:t>from</w:t>
      </w:r>
      <w:r w:rsidRPr="00146B2D">
        <w:rPr>
          <w:rFonts w:eastAsiaTheme="minorHAnsi"/>
          <w:color w:val="33339A"/>
          <w:sz w:val="20"/>
          <w:szCs w:val="20"/>
          <w:lang w:val="en-US"/>
        </w:rPr>
        <w:t>-</w:t>
      </w:r>
      <w:r w:rsidRPr="00146B2D">
        <w:rPr>
          <w:rFonts w:eastAsiaTheme="minorHAnsi"/>
          <w:color w:val="33339A"/>
          <w:sz w:val="20"/>
          <w:szCs w:val="20"/>
          <w:lang w:val="en-US"/>
        </w:rPr>
        <w:t>beginning</w:t>
      </w:r>
    </w:p>
    <w:p w14:paraId="0C0905FC" w14:textId="77777777" w:rsidR="00146B2D" w:rsidRPr="00146B2D" w:rsidRDefault="00146B2D" w:rsidP="00E130AC">
      <w:pPr>
        <w:rPr>
          <w:rFonts w:eastAsiaTheme="minorHAnsi"/>
          <w:color w:val="33339A"/>
          <w:sz w:val="20"/>
          <w:szCs w:val="20"/>
          <w:lang w:val="en-US"/>
        </w:rPr>
      </w:pPr>
    </w:p>
    <w:p w14:paraId="74B87EBF" w14:textId="64E34F8F" w:rsidR="00F5515C" w:rsidRDefault="00146B2D" w:rsidP="00F5515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43E875C" wp14:editId="27943967">
            <wp:extent cx="5731510" cy="3582035"/>
            <wp:effectExtent l="0" t="0" r="0" b="0"/>
            <wp:docPr id="15" name="Picture 1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20-05-15 at 8.17.46 P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099F" w14:textId="37D77F52" w:rsidR="00F5515C" w:rsidRDefault="00F5515C" w:rsidP="00F5515C">
      <w:pPr>
        <w:rPr>
          <w:lang w:val="en-US"/>
        </w:rPr>
      </w:pPr>
      <w:r>
        <w:rPr>
          <w:lang w:val="en-US"/>
        </w:rPr>
        <w:lastRenderedPageBreak/>
        <w:t>Data consumed in Kafka</w:t>
      </w:r>
      <w:r w:rsidR="006A7FA6">
        <w:rPr>
          <w:lang w:val="en-US"/>
        </w:rPr>
        <w:t xml:space="preserve"> consumer</w:t>
      </w:r>
    </w:p>
    <w:p w14:paraId="5297397D" w14:textId="77777777" w:rsidR="00F5515C" w:rsidRDefault="00F5515C" w:rsidP="00F5515C">
      <w:pPr>
        <w:rPr>
          <w:lang w:val="en-US"/>
        </w:rPr>
      </w:pPr>
    </w:p>
    <w:p w14:paraId="69F26D98" w14:textId="7E0C87A3" w:rsidR="005D01F8" w:rsidRPr="00F5515C" w:rsidRDefault="00F5515C" w:rsidP="00F5515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3F7B659" wp14:editId="41BC6576">
            <wp:extent cx="5731510" cy="3582035"/>
            <wp:effectExtent l="0" t="0" r="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20-05-15 at 8.27.38 P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01F8" w:rsidRPr="00F5515C" w:rsidSect="007705AA">
      <w:footerReference w:type="even" r:id="rId23"/>
      <w:footerReference w:type="default" r:id="rId2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12A78" w14:textId="77777777" w:rsidR="00467C20" w:rsidRDefault="00467C20" w:rsidP="006E0932">
      <w:r>
        <w:separator/>
      </w:r>
    </w:p>
  </w:endnote>
  <w:endnote w:type="continuationSeparator" w:id="0">
    <w:p w14:paraId="5B6A8CDB" w14:textId="77777777" w:rsidR="00467C20" w:rsidRDefault="00467C20" w:rsidP="006E0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711990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961671" w14:textId="745D959A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DF74F1" w14:textId="77777777" w:rsidR="002A730B" w:rsidRDefault="002A730B" w:rsidP="002A73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103170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C9AFF" w14:textId="5C2CA266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EA2510" w14:textId="77777777" w:rsidR="002A730B" w:rsidRDefault="002A730B" w:rsidP="002A730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1F69BC" w14:textId="77777777" w:rsidR="00467C20" w:rsidRDefault="00467C20" w:rsidP="006E0932">
      <w:r>
        <w:separator/>
      </w:r>
    </w:p>
  </w:footnote>
  <w:footnote w:type="continuationSeparator" w:id="0">
    <w:p w14:paraId="06002FE8" w14:textId="77777777" w:rsidR="00467C20" w:rsidRDefault="00467C20" w:rsidP="006E0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899062"/>
    <w:multiLevelType w:val="hybridMultilevel"/>
    <w:tmpl w:val="54782A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E52EF7"/>
    <w:multiLevelType w:val="hybridMultilevel"/>
    <w:tmpl w:val="6B9849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E4F50"/>
    <w:multiLevelType w:val="hybridMultilevel"/>
    <w:tmpl w:val="EB0CD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DB678"/>
    <w:multiLevelType w:val="hybridMultilevel"/>
    <w:tmpl w:val="FBDAF0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897762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6F3B41"/>
    <w:multiLevelType w:val="hybridMultilevel"/>
    <w:tmpl w:val="C00291BC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319427BF"/>
    <w:multiLevelType w:val="hybridMultilevel"/>
    <w:tmpl w:val="150270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B69ED"/>
    <w:multiLevelType w:val="hybridMultilevel"/>
    <w:tmpl w:val="D3B20A4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A51DF"/>
    <w:multiLevelType w:val="hybridMultilevel"/>
    <w:tmpl w:val="6058712E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0A1B18"/>
    <w:multiLevelType w:val="hybridMultilevel"/>
    <w:tmpl w:val="281E9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0E5C60"/>
    <w:multiLevelType w:val="hybridMultilevel"/>
    <w:tmpl w:val="11C2BA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F82A46"/>
    <w:multiLevelType w:val="hybridMultilevel"/>
    <w:tmpl w:val="0AF6DBDC"/>
    <w:lvl w:ilvl="0" w:tplc="15F82D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EE7FF8"/>
    <w:multiLevelType w:val="hybridMultilevel"/>
    <w:tmpl w:val="693C86E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3F1D06"/>
    <w:multiLevelType w:val="hybridMultilevel"/>
    <w:tmpl w:val="57BC4084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5D346BE9"/>
    <w:multiLevelType w:val="hybridMultilevel"/>
    <w:tmpl w:val="11CAB3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FB7383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87B7A0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8B541A2"/>
    <w:multiLevelType w:val="hybridMultilevel"/>
    <w:tmpl w:val="4086B4D6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6C5F6F"/>
    <w:multiLevelType w:val="hybridMultilevel"/>
    <w:tmpl w:val="C1ECF54A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3A251F"/>
    <w:multiLevelType w:val="hybridMultilevel"/>
    <w:tmpl w:val="C3BE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8"/>
  </w:num>
  <w:num w:numId="4">
    <w:abstractNumId w:val="7"/>
  </w:num>
  <w:num w:numId="5">
    <w:abstractNumId w:val="15"/>
  </w:num>
  <w:num w:numId="6">
    <w:abstractNumId w:val="3"/>
  </w:num>
  <w:num w:numId="7">
    <w:abstractNumId w:val="0"/>
  </w:num>
  <w:num w:numId="8">
    <w:abstractNumId w:val="4"/>
  </w:num>
  <w:num w:numId="9">
    <w:abstractNumId w:val="5"/>
  </w:num>
  <w:num w:numId="10">
    <w:abstractNumId w:val="13"/>
  </w:num>
  <w:num w:numId="11">
    <w:abstractNumId w:val="2"/>
  </w:num>
  <w:num w:numId="12">
    <w:abstractNumId w:val="6"/>
  </w:num>
  <w:num w:numId="13">
    <w:abstractNumId w:val="1"/>
  </w:num>
  <w:num w:numId="14">
    <w:abstractNumId w:val="17"/>
  </w:num>
  <w:num w:numId="15">
    <w:abstractNumId w:val="16"/>
  </w:num>
  <w:num w:numId="16">
    <w:abstractNumId w:val="18"/>
  </w:num>
  <w:num w:numId="17">
    <w:abstractNumId w:val="11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zU3NzUysjA0MbVQ0lEKTi0uzszPAykwrQUAIbjHMSwAAAA="/>
  </w:docVars>
  <w:rsids>
    <w:rsidRoot w:val="00F74FFD"/>
    <w:rsid w:val="00002072"/>
    <w:rsid w:val="00003DAC"/>
    <w:rsid w:val="000043DB"/>
    <w:rsid w:val="00006B46"/>
    <w:rsid w:val="00011F8F"/>
    <w:rsid w:val="00013B7D"/>
    <w:rsid w:val="0001459B"/>
    <w:rsid w:val="00015246"/>
    <w:rsid w:val="0001524C"/>
    <w:rsid w:val="0001648C"/>
    <w:rsid w:val="00017374"/>
    <w:rsid w:val="000205CD"/>
    <w:rsid w:val="000219EB"/>
    <w:rsid w:val="00022205"/>
    <w:rsid w:val="000232BF"/>
    <w:rsid w:val="00024D04"/>
    <w:rsid w:val="00025761"/>
    <w:rsid w:val="0002778B"/>
    <w:rsid w:val="00030F7A"/>
    <w:rsid w:val="00031BCC"/>
    <w:rsid w:val="00035B68"/>
    <w:rsid w:val="000454CD"/>
    <w:rsid w:val="00047B9E"/>
    <w:rsid w:val="00051BE6"/>
    <w:rsid w:val="00054E2E"/>
    <w:rsid w:val="000579D2"/>
    <w:rsid w:val="00060B08"/>
    <w:rsid w:val="0006329E"/>
    <w:rsid w:val="000662FC"/>
    <w:rsid w:val="00066797"/>
    <w:rsid w:val="00066AB5"/>
    <w:rsid w:val="000759B1"/>
    <w:rsid w:val="00083526"/>
    <w:rsid w:val="00084391"/>
    <w:rsid w:val="00084549"/>
    <w:rsid w:val="000A09A8"/>
    <w:rsid w:val="000A1E30"/>
    <w:rsid w:val="000A63F3"/>
    <w:rsid w:val="000A6911"/>
    <w:rsid w:val="000B31AB"/>
    <w:rsid w:val="000B65CF"/>
    <w:rsid w:val="000D05C4"/>
    <w:rsid w:val="000D257D"/>
    <w:rsid w:val="000D305F"/>
    <w:rsid w:val="000E0173"/>
    <w:rsid w:val="000E0D8B"/>
    <w:rsid w:val="000E5841"/>
    <w:rsid w:val="000E71DE"/>
    <w:rsid w:val="000F05B8"/>
    <w:rsid w:val="000F0FAB"/>
    <w:rsid w:val="000F2F84"/>
    <w:rsid w:val="000F3A37"/>
    <w:rsid w:val="000F582D"/>
    <w:rsid w:val="000F5CEE"/>
    <w:rsid w:val="00100F2D"/>
    <w:rsid w:val="00101120"/>
    <w:rsid w:val="0010155F"/>
    <w:rsid w:val="0010219D"/>
    <w:rsid w:val="001059CC"/>
    <w:rsid w:val="00110110"/>
    <w:rsid w:val="001117F0"/>
    <w:rsid w:val="001142ED"/>
    <w:rsid w:val="001215AA"/>
    <w:rsid w:val="00123E91"/>
    <w:rsid w:val="0012521F"/>
    <w:rsid w:val="00131373"/>
    <w:rsid w:val="00136C55"/>
    <w:rsid w:val="00141215"/>
    <w:rsid w:val="0014422A"/>
    <w:rsid w:val="00144DD1"/>
    <w:rsid w:val="00145DE9"/>
    <w:rsid w:val="0014659A"/>
    <w:rsid w:val="001466F0"/>
    <w:rsid w:val="00146B2D"/>
    <w:rsid w:val="001513AE"/>
    <w:rsid w:val="00152C33"/>
    <w:rsid w:val="001603C6"/>
    <w:rsid w:val="001624AC"/>
    <w:rsid w:val="0016560C"/>
    <w:rsid w:val="00166408"/>
    <w:rsid w:val="00166F02"/>
    <w:rsid w:val="0016767E"/>
    <w:rsid w:val="00175518"/>
    <w:rsid w:val="00175B8D"/>
    <w:rsid w:val="00182365"/>
    <w:rsid w:val="0018254F"/>
    <w:rsid w:val="001845CC"/>
    <w:rsid w:val="001861C0"/>
    <w:rsid w:val="00192CAD"/>
    <w:rsid w:val="0019433C"/>
    <w:rsid w:val="00196B4D"/>
    <w:rsid w:val="001A17F1"/>
    <w:rsid w:val="001A2674"/>
    <w:rsid w:val="001A26D6"/>
    <w:rsid w:val="001A2985"/>
    <w:rsid w:val="001A4435"/>
    <w:rsid w:val="001A452D"/>
    <w:rsid w:val="001A5B9D"/>
    <w:rsid w:val="001A5C1E"/>
    <w:rsid w:val="001A783E"/>
    <w:rsid w:val="001B1E6C"/>
    <w:rsid w:val="001B39D3"/>
    <w:rsid w:val="001B4168"/>
    <w:rsid w:val="001B4B58"/>
    <w:rsid w:val="001B5453"/>
    <w:rsid w:val="001B573B"/>
    <w:rsid w:val="001B5FEB"/>
    <w:rsid w:val="001C261D"/>
    <w:rsid w:val="001C30CD"/>
    <w:rsid w:val="001C5FB8"/>
    <w:rsid w:val="001C643B"/>
    <w:rsid w:val="001C705E"/>
    <w:rsid w:val="001D3C36"/>
    <w:rsid w:val="001D4CEB"/>
    <w:rsid w:val="001D5427"/>
    <w:rsid w:val="001D6B52"/>
    <w:rsid w:val="001D74A0"/>
    <w:rsid w:val="001E038C"/>
    <w:rsid w:val="001E0FD8"/>
    <w:rsid w:val="001E16AA"/>
    <w:rsid w:val="001E3A5F"/>
    <w:rsid w:val="001E6D03"/>
    <w:rsid w:val="001F5019"/>
    <w:rsid w:val="001F5236"/>
    <w:rsid w:val="001F5462"/>
    <w:rsid w:val="001F634D"/>
    <w:rsid w:val="00200EE6"/>
    <w:rsid w:val="0020312B"/>
    <w:rsid w:val="0021197B"/>
    <w:rsid w:val="00211C99"/>
    <w:rsid w:val="0021236A"/>
    <w:rsid w:val="00212740"/>
    <w:rsid w:val="002147EF"/>
    <w:rsid w:val="00215E66"/>
    <w:rsid w:val="002168CF"/>
    <w:rsid w:val="00216AE4"/>
    <w:rsid w:val="00225EF3"/>
    <w:rsid w:val="00226604"/>
    <w:rsid w:val="0023057F"/>
    <w:rsid w:val="002313EE"/>
    <w:rsid w:val="002333CF"/>
    <w:rsid w:val="0023511C"/>
    <w:rsid w:val="00235D9C"/>
    <w:rsid w:val="00236CCA"/>
    <w:rsid w:val="00240034"/>
    <w:rsid w:val="00240B34"/>
    <w:rsid w:val="00243E4F"/>
    <w:rsid w:val="00244756"/>
    <w:rsid w:val="00244F35"/>
    <w:rsid w:val="00245226"/>
    <w:rsid w:val="0025155D"/>
    <w:rsid w:val="00256C51"/>
    <w:rsid w:val="00260629"/>
    <w:rsid w:val="00260C70"/>
    <w:rsid w:val="00264699"/>
    <w:rsid w:val="00270953"/>
    <w:rsid w:val="002716DB"/>
    <w:rsid w:val="0027200E"/>
    <w:rsid w:val="00276AAA"/>
    <w:rsid w:val="002967B9"/>
    <w:rsid w:val="002971E7"/>
    <w:rsid w:val="002A13DE"/>
    <w:rsid w:val="002A3A2D"/>
    <w:rsid w:val="002A4664"/>
    <w:rsid w:val="002A730B"/>
    <w:rsid w:val="002A7F87"/>
    <w:rsid w:val="002B52AD"/>
    <w:rsid w:val="002B67C7"/>
    <w:rsid w:val="002B735B"/>
    <w:rsid w:val="002C087C"/>
    <w:rsid w:val="002C54F1"/>
    <w:rsid w:val="002C60A8"/>
    <w:rsid w:val="002C7196"/>
    <w:rsid w:val="002D1519"/>
    <w:rsid w:val="002D1BF6"/>
    <w:rsid w:val="002D6099"/>
    <w:rsid w:val="002E7F32"/>
    <w:rsid w:val="002F12CD"/>
    <w:rsid w:val="002F4AA7"/>
    <w:rsid w:val="002F579E"/>
    <w:rsid w:val="002F5CF7"/>
    <w:rsid w:val="002F66DF"/>
    <w:rsid w:val="002F7DE1"/>
    <w:rsid w:val="00301485"/>
    <w:rsid w:val="00301FA1"/>
    <w:rsid w:val="00303E8F"/>
    <w:rsid w:val="00306DD9"/>
    <w:rsid w:val="003121F7"/>
    <w:rsid w:val="0031460C"/>
    <w:rsid w:val="00320EFC"/>
    <w:rsid w:val="0032658C"/>
    <w:rsid w:val="003429DF"/>
    <w:rsid w:val="00345E05"/>
    <w:rsid w:val="0035079C"/>
    <w:rsid w:val="00350EA8"/>
    <w:rsid w:val="0035194B"/>
    <w:rsid w:val="00351B38"/>
    <w:rsid w:val="00353B7B"/>
    <w:rsid w:val="003542CD"/>
    <w:rsid w:val="003601B3"/>
    <w:rsid w:val="00366DA5"/>
    <w:rsid w:val="00370214"/>
    <w:rsid w:val="00372BE3"/>
    <w:rsid w:val="00373F11"/>
    <w:rsid w:val="00375438"/>
    <w:rsid w:val="00377069"/>
    <w:rsid w:val="003811C3"/>
    <w:rsid w:val="00381B15"/>
    <w:rsid w:val="003836CB"/>
    <w:rsid w:val="00383FB4"/>
    <w:rsid w:val="0039012E"/>
    <w:rsid w:val="00390229"/>
    <w:rsid w:val="003909F9"/>
    <w:rsid w:val="00391C1B"/>
    <w:rsid w:val="003930DD"/>
    <w:rsid w:val="003945A2"/>
    <w:rsid w:val="003975DD"/>
    <w:rsid w:val="003A5D61"/>
    <w:rsid w:val="003A5F17"/>
    <w:rsid w:val="003A6A03"/>
    <w:rsid w:val="003A7BDE"/>
    <w:rsid w:val="003B20C9"/>
    <w:rsid w:val="003B40FE"/>
    <w:rsid w:val="003B4B90"/>
    <w:rsid w:val="003C1248"/>
    <w:rsid w:val="003C2B46"/>
    <w:rsid w:val="003C796F"/>
    <w:rsid w:val="003D036D"/>
    <w:rsid w:val="003D06FF"/>
    <w:rsid w:val="003D0AE6"/>
    <w:rsid w:val="003E1D7C"/>
    <w:rsid w:val="003E2A30"/>
    <w:rsid w:val="003E2C4E"/>
    <w:rsid w:val="003E451E"/>
    <w:rsid w:val="003E4697"/>
    <w:rsid w:val="003E66F0"/>
    <w:rsid w:val="003E6B89"/>
    <w:rsid w:val="003E749A"/>
    <w:rsid w:val="003F118A"/>
    <w:rsid w:val="003F26C6"/>
    <w:rsid w:val="003F52FD"/>
    <w:rsid w:val="003F7CA8"/>
    <w:rsid w:val="004025C4"/>
    <w:rsid w:val="004069EE"/>
    <w:rsid w:val="004073B8"/>
    <w:rsid w:val="00411405"/>
    <w:rsid w:val="00412EE7"/>
    <w:rsid w:val="00416167"/>
    <w:rsid w:val="00424D1C"/>
    <w:rsid w:val="00427BE5"/>
    <w:rsid w:val="00432192"/>
    <w:rsid w:val="00432BB1"/>
    <w:rsid w:val="00434052"/>
    <w:rsid w:val="00435E06"/>
    <w:rsid w:val="004364A9"/>
    <w:rsid w:val="004444BF"/>
    <w:rsid w:val="004469E8"/>
    <w:rsid w:val="0044723D"/>
    <w:rsid w:val="00452800"/>
    <w:rsid w:val="00454779"/>
    <w:rsid w:val="00454CD2"/>
    <w:rsid w:val="004619AB"/>
    <w:rsid w:val="004631F9"/>
    <w:rsid w:val="004657BF"/>
    <w:rsid w:val="00467C20"/>
    <w:rsid w:val="00467C33"/>
    <w:rsid w:val="004713A2"/>
    <w:rsid w:val="004721F9"/>
    <w:rsid w:val="004729DC"/>
    <w:rsid w:val="00476337"/>
    <w:rsid w:val="00477B1A"/>
    <w:rsid w:val="00477C46"/>
    <w:rsid w:val="00477DC5"/>
    <w:rsid w:val="00477E4D"/>
    <w:rsid w:val="004814DA"/>
    <w:rsid w:val="004818F4"/>
    <w:rsid w:val="004823A9"/>
    <w:rsid w:val="00484AC2"/>
    <w:rsid w:val="004851D9"/>
    <w:rsid w:val="00486E5B"/>
    <w:rsid w:val="0049120C"/>
    <w:rsid w:val="00492F02"/>
    <w:rsid w:val="00493C4A"/>
    <w:rsid w:val="00494187"/>
    <w:rsid w:val="004A07BE"/>
    <w:rsid w:val="004A0B5E"/>
    <w:rsid w:val="004A2430"/>
    <w:rsid w:val="004A3942"/>
    <w:rsid w:val="004A683D"/>
    <w:rsid w:val="004A6841"/>
    <w:rsid w:val="004A6D16"/>
    <w:rsid w:val="004B13E8"/>
    <w:rsid w:val="004B1854"/>
    <w:rsid w:val="004B773C"/>
    <w:rsid w:val="004C13F1"/>
    <w:rsid w:val="004C21F0"/>
    <w:rsid w:val="004C5223"/>
    <w:rsid w:val="004C68A8"/>
    <w:rsid w:val="004C6B24"/>
    <w:rsid w:val="004D1B96"/>
    <w:rsid w:val="004D2982"/>
    <w:rsid w:val="004D4321"/>
    <w:rsid w:val="004D543F"/>
    <w:rsid w:val="004E1A56"/>
    <w:rsid w:val="004E24A7"/>
    <w:rsid w:val="004E7755"/>
    <w:rsid w:val="004F1EDE"/>
    <w:rsid w:val="004F530F"/>
    <w:rsid w:val="004F541B"/>
    <w:rsid w:val="004F77E0"/>
    <w:rsid w:val="00500065"/>
    <w:rsid w:val="00500BEE"/>
    <w:rsid w:val="00502ADF"/>
    <w:rsid w:val="00505A85"/>
    <w:rsid w:val="00512E6A"/>
    <w:rsid w:val="005134A7"/>
    <w:rsid w:val="00514048"/>
    <w:rsid w:val="00514927"/>
    <w:rsid w:val="00514C3A"/>
    <w:rsid w:val="005216FA"/>
    <w:rsid w:val="00524AE5"/>
    <w:rsid w:val="0053063F"/>
    <w:rsid w:val="00531C61"/>
    <w:rsid w:val="00532F02"/>
    <w:rsid w:val="00534008"/>
    <w:rsid w:val="00536A65"/>
    <w:rsid w:val="005418EC"/>
    <w:rsid w:val="00542A41"/>
    <w:rsid w:val="005432C0"/>
    <w:rsid w:val="00545BA8"/>
    <w:rsid w:val="00547FEC"/>
    <w:rsid w:val="005508BA"/>
    <w:rsid w:val="00550AFA"/>
    <w:rsid w:val="00555490"/>
    <w:rsid w:val="005554FC"/>
    <w:rsid w:val="00555518"/>
    <w:rsid w:val="00562F6B"/>
    <w:rsid w:val="0056315E"/>
    <w:rsid w:val="00564554"/>
    <w:rsid w:val="00564E33"/>
    <w:rsid w:val="00565483"/>
    <w:rsid w:val="00566757"/>
    <w:rsid w:val="00566DBA"/>
    <w:rsid w:val="0057345A"/>
    <w:rsid w:val="005755DC"/>
    <w:rsid w:val="00575698"/>
    <w:rsid w:val="00576F15"/>
    <w:rsid w:val="00580E8C"/>
    <w:rsid w:val="005821A9"/>
    <w:rsid w:val="0058301F"/>
    <w:rsid w:val="00586BB8"/>
    <w:rsid w:val="005872D2"/>
    <w:rsid w:val="005916BC"/>
    <w:rsid w:val="005917F9"/>
    <w:rsid w:val="00591FBF"/>
    <w:rsid w:val="005939E4"/>
    <w:rsid w:val="00593B89"/>
    <w:rsid w:val="00596CFB"/>
    <w:rsid w:val="005A0B84"/>
    <w:rsid w:val="005A20B2"/>
    <w:rsid w:val="005A67A6"/>
    <w:rsid w:val="005B0356"/>
    <w:rsid w:val="005B503B"/>
    <w:rsid w:val="005B5301"/>
    <w:rsid w:val="005C0CDE"/>
    <w:rsid w:val="005C1931"/>
    <w:rsid w:val="005C3FBB"/>
    <w:rsid w:val="005C5E50"/>
    <w:rsid w:val="005D007D"/>
    <w:rsid w:val="005D01F8"/>
    <w:rsid w:val="005D0659"/>
    <w:rsid w:val="005D3869"/>
    <w:rsid w:val="005D7B2A"/>
    <w:rsid w:val="005E0D7D"/>
    <w:rsid w:val="005E1298"/>
    <w:rsid w:val="005E17FA"/>
    <w:rsid w:val="005E20BF"/>
    <w:rsid w:val="005E2E59"/>
    <w:rsid w:val="005E37D3"/>
    <w:rsid w:val="005E5241"/>
    <w:rsid w:val="005E52EE"/>
    <w:rsid w:val="005F1CAF"/>
    <w:rsid w:val="005F2907"/>
    <w:rsid w:val="005F3CB1"/>
    <w:rsid w:val="005F4882"/>
    <w:rsid w:val="005F5FF8"/>
    <w:rsid w:val="005F64B8"/>
    <w:rsid w:val="005F672A"/>
    <w:rsid w:val="00605B86"/>
    <w:rsid w:val="00610328"/>
    <w:rsid w:val="006156B2"/>
    <w:rsid w:val="0061751B"/>
    <w:rsid w:val="006206C6"/>
    <w:rsid w:val="00621D0F"/>
    <w:rsid w:val="0062704A"/>
    <w:rsid w:val="006368CF"/>
    <w:rsid w:val="00636CD3"/>
    <w:rsid w:val="00636FA7"/>
    <w:rsid w:val="00637FA4"/>
    <w:rsid w:val="00642F12"/>
    <w:rsid w:val="00643A77"/>
    <w:rsid w:val="006441FE"/>
    <w:rsid w:val="00651A3B"/>
    <w:rsid w:val="00651E51"/>
    <w:rsid w:val="00652B00"/>
    <w:rsid w:val="0065529C"/>
    <w:rsid w:val="0066285C"/>
    <w:rsid w:val="00663AC2"/>
    <w:rsid w:val="0066596C"/>
    <w:rsid w:val="00665F6A"/>
    <w:rsid w:val="00665FCB"/>
    <w:rsid w:val="00672525"/>
    <w:rsid w:val="00675B7A"/>
    <w:rsid w:val="0067757C"/>
    <w:rsid w:val="0067778F"/>
    <w:rsid w:val="006777F0"/>
    <w:rsid w:val="0068061A"/>
    <w:rsid w:val="00681487"/>
    <w:rsid w:val="00681AD3"/>
    <w:rsid w:val="0068670C"/>
    <w:rsid w:val="006869BE"/>
    <w:rsid w:val="00686AF0"/>
    <w:rsid w:val="00686D1F"/>
    <w:rsid w:val="0069295D"/>
    <w:rsid w:val="006944CF"/>
    <w:rsid w:val="00694E96"/>
    <w:rsid w:val="0069530A"/>
    <w:rsid w:val="00696AAD"/>
    <w:rsid w:val="00696E91"/>
    <w:rsid w:val="00697034"/>
    <w:rsid w:val="006A6EDB"/>
    <w:rsid w:val="006A7FA6"/>
    <w:rsid w:val="006B0BD6"/>
    <w:rsid w:val="006B25F3"/>
    <w:rsid w:val="006B2C67"/>
    <w:rsid w:val="006B3797"/>
    <w:rsid w:val="006B6B6E"/>
    <w:rsid w:val="006C30F3"/>
    <w:rsid w:val="006C3552"/>
    <w:rsid w:val="006C5F83"/>
    <w:rsid w:val="006C6DEB"/>
    <w:rsid w:val="006C7C41"/>
    <w:rsid w:val="006D0EF6"/>
    <w:rsid w:val="006D6B87"/>
    <w:rsid w:val="006D6FC6"/>
    <w:rsid w:val="006E068D"/>
    <w:rsid w:val="006E0932"/>
    <w:rsid w:val="006E46CC"/>
    <w:rsid w:val="006F08D3"/>
    <w:rsid w:val="006F2D2E"/>
    <w:rsid w:val="006F3419"/>
    <w:rsid w:val="006F5CB9"/>
    <w:rsid w:val="006F73FE"/>
    <w:rsid w:val="007004AC"/>
    <w:rsid w:val="00707BDE"/>
    <w:rsid w:val="00710A94"/>
    <w:rsid w:val="00716711"/>
    <w:rsid w:val="00720C88"/>
    <w:rsid w:val="00721A5B"/>
    <w:rsid w:val="00721F82"/>
    <w:rsid w:val="00732B1D"/>
    <w:rsid w:val="007405B7"/>
    <w:rsid w:val="0074216A"/>
    <w:rsid w:val="00746B7B"/>
    <w:rsid w:val="00751CA9"/>
    <w:rsid w:val="00756669"/>
    <w:rsid w:val="00757C57"/>
    <w:rsid w:val="00767524"/>
    <w:rsid w:val="007705AA"/>
    <w:rsid w:val="00774C8B"/>
    <w:rsid w:val="00775539"/>
    <w:rsid w:val="00776986"/>
    <w:rsid w:val="00781423"/>
    <w:rsid w:val="00782751"/>
    <w:rsid w:val="00785550"/>
    <w:rsid w:val="007878E2"/>
    <w:rsid w:val="00787D6D"/>
    <w:rsid w:val="0079136B"/>
    <w:rsid w:val="00792A29"/>
    <w:rsid w:val="00792DB9"/>
    <w:rsid w:val="0079553D"/>
    <w:rsid w:val="00796654"/>
    <w:rsid w:val="00796D85"/>
    <w:rsid w:val="0079771F"/>
    <w:rsid w:val="007A1ABD"/>
    <w:rsid w:val="007A22CD"/>
    <w:rsid w:val="007A3F95"/>
    <w:rsid w:val="007B2101"/>
    <w:rsid w:val="007B365F"/>
    <w:rsid w:val="007B3AEC"/>
    <w:rsid w:val="007B795D"/>
    <w:rsid w:val="007B7FE9"/>
    <w:rsid w:val="007C00BD"/>
    <w:rsid w:val="007C3878"/>
    <w:rsid w:val="007C521F"/>
    <w:rsid w:val="007D18CE"/>
    <w:rsid w:val="007D630B"/>
    <w:rsid w:val="007D739A"/>
    <w:rsid w:val="007D750F"/>
    <w:rsid w:val="007F608E"/>
    <w:rsid w:val="007F7A9E"/>
    <w:rsid w:val="00801BB0"/>
    <w:rsid w:val="008020BB"/>
    <w:rsid w:val="008030F0"/>
    <w:rsid w:val="0080502F"/>
    <w:rsid w:val="008050EE"/>
    <w:rsid w:val="008168A1"/>
    <w:rsid w:val="008173F8"/>
    <w:rsid w:val="00817576"/>
    <w:rsid w:val="00822746"/>
    <w:rsid w:val="008230D8"/>
    <w:rsid w:val="00824E33"/>
    <w:rsid w:val="008300EE"/>
    <w:rsid w:val="008344E2"/>
    <w:rsid w:val="00836975"/>
    <w:rsid w:val="00840470"/>
    <w:rsid w:val="008407FE"/>
    <w:rsid w:val="00840F67"/>
    <w:rsid w:val="008422D2"/>
    <w:rsid w:val="0084341E"/>
    <w:rsid w:val="00847CA2"/>
    <w:rsid w:val="00850CCF"/>
    <w:rsid w:val="00850DF5"/>
    <w:rsid w:val="008525C8"/>
    <w:rsid w:val="0085380F"/>
    <w:rsid w:val="008549C7"/>
    <w:rsid w:val="00863ED5"/>
    <w:rsid w:val="00864080"/>
    <w:rsid w:val="00872DBE"/>
    <w:rsid w:val="00873BBC"/>
    <w:rsid w:val="00876252"/>
    <w:rsid w:val="008912EF"/>
    <w:rsid w:val="0089180B"/>
    <w:rsid w:val="00891A55"/>
    <w:rsid w:val="00894575"/>
    <w:rsid w:val="008A5ECD"/>
    <w:rsid w:val="008A7D3F"/>
    <w:rsid w:val="008B081D"/>
    <w:rsid w:val="008B2422"/>
    <w:rsid w:val="008B26CB"/>
    <w:rsid w:val="008B3C10"/>
    <w:rsid w:val="008C243C"/>
    <w:rsid w:val="008C2939"/>
    <w:rsid w:val="008C771F"/>
    <w:rsid w:val="008D0F9E"/>
    <w:rsid w:val="008D181B"/>
    <w:rsid w:val="008D3234"/>
    <w:rsid w:val="008D33B2"/>
    <w:rsid w:val="008D4AF5"/>
    <w:rsid w:val="008D5C45"/>
    <w:rsid w:val="008D7395"/>
    <w:rsid w:val="008E206B"/>
    <w:rsid w:val="008E2F81"/>
    <w:rsid w:val="008E4435"/>
    <w:rsid w:val="008E4A0C"/>
    <w:rsid w:val="008E547F"/>
    <w:rsid w:val="008E5B40"/>
    <w:rsid w:val="008F3F1F"/>
    <w:rsid w:val="008F417A"/>
    <w:rsid w:val="008F45CE"/>
    <w:rsid w:val="008F53B8"/>
    <w:rsid w:val="008F5AF5"/>
    <w:rsid w:val="008F6BF0"/>
    <w:rsid w:val="0090666A"/>
    <w:rsid w:val="00910FFD"/>
    <w:rsid w:val="009114F7"/>
    <w:rsid w:val="009169B2"/>
    <w:rsid w:val="0092196A"/>
    <w:rsid w:val="00922D3F"/>
    <w:rsid w:val="009261F2"/>
    <w:rsid w:val="00926E3C"/>
    <w:rsid w:val="009304E1"/>
    <w:rsid w:val="00932381"/>
    <w:rsid w:val="00932401"/>
    <w:rsid w:val="00933643"/>
    <w:rsid w:val="00934C2C"/>
    <w:rsid w:val="0093578D"/>
    <w:rsid w:val="00941E50"/>
    <w:rsid w:val="00943548"/>
    <w:rsid w:val="00943B12"/>
    <w:rsid w:val="0095486F"/>
    <w:rsid w:val="00964BA0"/>
    <w:rsid w:val="0096592A"/>
    <w:rsid w:val="00967579"/>
    <w:rsid w:val="00971DC8"/>
    <w:rsid w:val="00986A55"/>
    <w:rsid w:val="00987844"/>
    <w:rsid w:val="00987BD4"/>
    <w:rsid w:val="0099240B"/>
    <w:rsid w:val="009928A1"/>
    <w:rsid w:val="0099331F"/>
    <w:rsid w:val="00994E56"/>
    <w:rsid w:val="00995136"/>
    <w:rsid w:val="00996397"/>
    <w:rsid w:val="00997C43"/>
    <w:rsid w:val="009A12E4"/>
    <w:rsid w:val="009A1B59"/>
    <w:rsid w:val="009A2426"/>
    <w:rsid w:val="009A72BC"/>
    <w:rsid w:val="009B2282"/>
    <w:rsid w:val="009B27B9"/>
    <w:rsid w:val="009B3441"/>
    <w:rsid w:val="009B42B0"/>
    <w:rsid w:val="009B6349"/>
    <w:rsid w:val="009B7C13"/>
    <w:rsid w:val="009C3F3A"/>
    <w:rsid w:val="009C5097"/>
    <w:rsid w:val="009C530A"/>
    <w:rsid w:val="009C5904"/>
    <w:rsid w:val="009C6F99"/>
    <w:rsid w:val="009D01E9"/>
    <w:rsid w:val="009D06EB"/>
    <w:rsid w:val="009D0757"/>
    <w:rsid w:val="009D0B0B"/>
    <w:rsid w:val="009D1EA7"/>
    <w:rsid w:val="009D74BD"/>
    <w:rsid w:val="009D74F3"/>
    <w:rsid w:val="009E0D28"/>
    <w:rsid w:val="009E1D49"/>
    <w:rsid w:val="009E59FC"/>
    <w:rsid w:val="009E5A25"/>
    <w:rsid w:val="009F089B"/>
    <w:rsid w:val="009F0E56"/>
    <w:rsid w:val="009F15E1"/>
    <w:rsid w:val="009F5F7C"/>
    <w:rsid w:val="009F7301"/>
    <w:rsid w:val="00A01C23"/>
    <w:rsid w:val="00A036FD"/>
    <w:rsid w:val="00A06832"/>
    <w:rsid w:val="00A11DB1"/>
    <w:rsid w:val="00A2323C"/>
    <w:rsid w:val="00A26978"/>
    <w:rsid w:val="00A26F7E"/>
    <w:rsid w:val="00A30030"/>
    <w:rsid w:val="00A35BDD"/>
    <w:rsid w:val="00A36D4D"/>
    <w:rsid w:val="00A3749A"/>
    <w:rsid w:val="00A405AA"/>
    <w:rsid w:val="00A429C7"/>
    <w:rsid w:val="00A42F09"/>
    <w:rsid w:val="00A44838"/>
    <w:rsid w:val="00A474F9"/>
    <w:rsid w:val="00A4794B"/>
    <w:rsid w:val="00A51E2B"/>
    <w:rsid w:val="00A554DD"/>
    <w:rsid w:val="00A5575E"/>
    <w:rsid w:val="00A56499"/>
    <w:rsid w:val="00A62D34"/>
    <w:rsid w:val="00A66757"/>
    <w:rsid w:val="00A6741D"/>
    <w:rsid w:val="00A73873"/>
    <w:rsid w:val="00A77081"/>
    <w:rsid w:val="00A8042F"/>
    <w:rsid w:val="00A81A1A"/>
    <w:rsid w:val="00A82644"/>
    <w:rsid w:val="00A836D0"/>
    <w:rsid w:val="00A850F2"/>
    <w:rsid w:val="00A92683"/>
    <w:rsid w:val="00A934CC"/>
    <w:rsid w:val="00A95B8A"/>
    <w:rsid w:val="00A96340"/>
    <w:rsid w:val="00A97DAF"/>
    <w:rsid w:val="00AA013E"/>
    <w:rsid w:val="00AA0529"/>
    <w:rsid w:val="00AA4C41"/>
    <w:rsid w:val="00AA5B8C"/>
    <w:rsid w:val="00AA5CB8"/>
    <w:rsid w:val="00AA6F13"/>
    <w:rsid w:val="00AB2C0F"/>
    <w:rsid w:val="00AB3A94"/>
    <w:rsid w:val="00AB4E11"/>
    <w:rsid w:val="00AB7EE8"/>
    <w:rsid w:val="00AC0A95"/>
    <w:rsid w:val="00AC0C0E"/>
    <w:rsid w:val="00AC5DDF"/>
    <w:rsid w:val="00AD0675"/>
    <w:rsid w:val="00AD10AC"/>
    <w:rsid w:val="00AD1399"/>
    <w:rsid w:val="00AD36D1"/>
    <w:rsid w:val="00AD4175"/>
    <w:rsid w:val="00AD45F5"/>
    <w:rsid w:val="00AD6C7F"/>
    <w:rsid w:val="00AE0D30"/>
    <w:rsid w:val="00AE2370"/>
    <w:rsid w:val="00AE3572"/>
    <w:rsid w:val="00AE3F55"/>
    <w:rsid w:val="00AE7653"/>
    <w:rsid w:val="00AF1085"/>
    <w:rsid w:val="00AF1C30"/>
    <w:rsid w:val="00AF5715"/>
    <w:rsid w:val="00AF62FB"/>
    <w:rsid w:val="00B0007F"/>
    <w:rsid w:val="00B01735"/>
    <w:rsid w:val="00B05C95"/>
    <w:rsid w:val="00B075F8"/>
    <w:rsid w:val="00B07F98"/>
    <w:rsid w:val="00B11C0A"/>
    <w:rsid w:val="00B20B81"/>
    <w:rsid w:val="00B20EC0"/>
    <w:rsid w:val="00B23608"/>
    <w:rsid w:val="00B25161"/>
    <w:rsid w:val="00B262EC"/>
    <w:rsid w:val="00B2772A"/>
    <w:rsid w:val="00B27B62"/>
    <w:rsid w:val="00B300B3"/>
    <w:rsid w:val="00B321A3"/>
    <w:rsid w:val="00B33BCB"/>
    <w:rsid w:val="00B347D1"/>
    <w:rsid w:val="00B416D1"/>
    <w:rsid w:val="00B432EA"/>
    <w:rsid w:val="00B46AC8"/>
    <w:rsid w:val="00B5245B"/>
    <w:rsid w:val="00B60459"/>
    <w:rsid w:val="00B64586"/>
    <w:rsid w:val="00B671AE"/>
    <w:rsid w:val="00B67251"/>
    <w:rsid w:val="00B70A7F"/>
    <w:rsid w:val="00B70DCF"/>
    <w:rsid w:val="00B73EAE"/>
    <w:rsid w:val="00B743AF"/>
    <w:rsid w:val="00B74A67"/>
    <w:rsid w:val="00B82C76"/>
    <w:rsid w:val="00B86044"/>
    <w:rsid w:val="00B92D9A"/>
    <w:rsid w:val="00B971E9"/>
    <w:rsid w:val="00BA073B"/>
    <w:rsid w:val="00BA16AA"/>
    <w:rsid w:val="00BA2BF4"/>
    <w:rsid w:val="00BA32E8"/>
    <w:rsid w:val="00BA7408"/>
    <w:rsid w:val="00BA74E3"/>
    <w:rsid w:val="00BA7D02"/>
    <w:rsid w:val="00BB0386"/>
    <w:rsid w:val="00BB0D36"/>
    <w:rsid w:val="00BB1DD3"/>
    <w:rsid w:val="00BB22BE"/>
    <w:rsid w:val="00BB2D1D"/>
    <w:rsid w:val="00BB5AA2"/>
    <w:rsid w:val="00BC1940"/>
    <w:rsid w:val="00BC1AED"/>
    <w:rsid w:val="00BC2F3C"/>
    <w:rsid w:val="00BD1087"/>
    <w:rsid w:val="00BD373E"/>
    <w:rsid w:val="00BD4A3A"/>
    <w:rsid w:val="00BD4A5C"/>
    <w:rsid w:val="00BD5BE2"/>
    <w:rsid w:val="00BD643F"/>
    <w:rsid w:val="00BD75D7"/>
    <w:rsid w:val="00BE319D"/>
    <w:rsid w:val="00BE3C45"/>
    <w:rsid w:val="00BE4564"/>
    <w:rsid w:val="00BE63F8"/>
    <w:rsid w:val="00BE6590"/>
    <w:rsid w:val="00BF0575"/>
    <w:rsid w:val="00BF0CA9"/>
    <w:rsid w:val="00BF315F"/>
    <w:rsid w:val="00BF515B"/>
    <w:rsid w:val="00BF5BCC"/>
    <w:rsid w:val="00C01087"/>
    <w:rsid w:val="00C043E4"/>
    <w:rsid w:val="00C05160"/>
    <w:rsid w:val="00C0754F"/>
    <w:rsid w:val="00C11C41"/>
    <w:rsid w:val="00C14E97"/>
    <w:rsid w:val="00C203F3"/>
    <w:rsid w:val="00C276A7"/>
    <w:rsid w:val="00C27D3E"/>
    <w:rsid w:val="00C30C74"/>
    <w:rsid w:val="00C32637"/>
    <w:rsid w:val="00C36A9B"/>
    <w:rsid w:val="00C3795F"/>
    <w:rsid w:val="00C42267"/>
    <w:rsid w:val="00C44C69"/>
    <w:rsid w:val="00C44E80"/>
    <w:rsid w:val="00C524FA"/>
    <w:rsid w:val="00C5672E"/>
    <w:rsid w:val="00C600DE"/>
    <w:rsid w:val="00C652A7"/>
    <w:rsid w:val="00C658EB"/>
    <w:rsid w:val="00C66F86"/>
    <w:rsid w:val="00C77D93"/>
    <w:rsid w:val="00C8101F"/>
    <w:rsid w:val="00C81AD7"/>
    <w:rsid w:val="00C838D9"/>
    <w:rsid w:val="00C85401"/>
    <w:rsid w:val="00C8729F"/>
    <w:rsid w:val="00C8776F"/>
    <w:rsid w:val="00C92DD2"/>
    <w:rsid w:val="00C96C11"/>
    <w:rsid w:val="00C974A5"/>
    <w:rsid w:val="00CA7469"/>
    <w:rsid w:val="00CB084F"/>
    <w:rsid w:val="00CB0F88"/>
    <w:rsid w:val="00CB5E3E"/>
    <w:rsid w:val="00CC1A48"/>
    <w:rsid w:val="00CC1FCC"/>
    <w:rsid w:val="00CC7451"/>
    <w:rsid w:val="00CD1325"/>
    <w:rsid w:val="00CD6454"/>
    <w:rsid w:val="00CD758B"/>
    <w:rsid w:val="00CE11B6"/>
    <w:rsid w:val="00CE1354"/>
    <w:rsid w:val="00CE1F18"/>
    <w:rsid w:val="00CE693E"/>
    <w:rsid w:val="00CF26F0"/>
    <w:rsid w:val="00CF2B5D"/>
    <w:rsid w:val="00CF4CCF"/>
    <w:rsid w:val="00CF5551"/>
    <w:rsid w:val="00CF5E75"/>
    <w:rsid w:val="00D01E32"/>
    <w:rsid w:val="00D034A5"/>
    <w:rsid w:val="00D0479C"/>
    <w:rsid w:val="00D0507C"/>
    <w:rsid w:val="00D058AD"/>
    <w:rsid w:val="00D06D52"/>
    <w:rsid w:val="00D07859"/>
    <w:rsid w:val="00D107A5"/>
    <w:rsid w:val="00D150DA"/>
    <w:rsid w:val="00D159CC"/>
    <w:rsid w:val="00D15FBC"/>
    <w:rsid w:val="00D17DA2"/>
    <w:rsid w:val="00D22B32"/>
    <w:rsid w:val="00D23E8A"/>
    <w:rsid w:val="00D301F9"/>
    <w:rsid w:val="00D3189F"/>
    <w:rsid w:val="00D31FF8"/>
    <w:rsid w:val="00D35677"/>
    <w:rsid w:val="00D37294"/>
    <w:rsid w:val="00D37453"/>
    <w:rsid w:val="00D4115D"/>
    <w:rsid w:val="00D43ABD"/>
    <w:rsid w:val="00D43D56"/>
    <w:rsid w:val="00D46203"/>
    <w:rsid w:val="00D46584"/>
    <w:rsid w:val="00D46D5A"/>
    <w:rsid w:val="00D548C0"/>
    <w:rsid w:val="00D54AEB"/>
    <w:rsid w:val="00D56576"/>
    <w:rsid w:val="00D56D8C"/>
    <w:rsid w:val="00D62882"/>
    <w:rsid w:val="00D72D0A"/>
    <w:rsid w:val="00D75DA8"/>
    <w:rsid w:val="00D81406"/>
    <w:rsid w:val="00D814F6"/>
    <w:rsid w:val="00D90253"/>
    <w:rsid w:val="00D9149C"/>
    <w:rsid w:val="00D92764"/>
    <w:rsid w:val="00D9606B"/>
    <w:rsid w:val="00D97E42"/>
    <w:rsid w:val="00DA088D"/>
    <w:rsid w:val="00DA1526"/>
    <w:rsid w:val="00DA5B3C"/>
    <w:rsid w:val="00DB59B1"/>
    <w:rsid w:val="00DB6F01"/>
    <w:rsid w:val="00DC1D5A"/>
    <w:rsid w:val="00DC48FF"/>
    <w:rsid w:val="00DD20F7"/>
    <w:rsid w:val="00DD37AB"/>
    <w:rsid w:val="00DE1BFA"/>
    <w:rsid w:val="00DE232B"/>
    <w:rsid w:val="00DE3740"/>
    <w:rsid w:val="00DE7291"/>
    <w:rsid w:val="00DF1B47"/>
    <w:rsid w:val="00DF2EB0"/>
    <w:rsid w:val="00DF4DA0"/>
    <w:rsid w:val="00E03D3C"/>
    <w:rsid w:val="00E05026"/>
    <w:rsid w:val="00E0557B"/>
    <w:rsid w:val="00E05A6C"/>
    <w:rsid w:val="00E06FE6"/>
    <w:rsid w:val="00E07C20"/>
    <w:rsid w:val="00E115C4"/>
    <w:rsid w:val="00E130AC"/>
    <w:rsid w:val="00E139A9"/>
    <w:rsid w:val="00E203DD"/>
    <w:rsid w:val="00E22529"/>
    <w:rsid w:val="00E23857"/>
    <w:rsid w:val="00E2550D"/>
    <w:rsid w:val="00E27351"/>
    <w:rsid w:val="00E300E9"/>
    <w:rsid w:val="00E31CB5"/>
    <w:rsid w:val="00E33012"/>
    <w:rsid w:val="00E33195"/>
    <w:rsid w:val="00E33728"/>
    <w:rsid w:val="00E4031D"/>
    <w:rsid w:val="00E409EB"/>
    <w:rsid w:val="00E415ED"/>
    <w:rsid w:val="00E4542C"/>
    <w:rsid w:val="00E46339"/>
    <w:rsid w:val="00E463BE"/>
    <w:rsid w:val="00E521DF"/>
    <w:rsid w:val="00E549D0"/>
    <w:rsid w:val="00E54BC2"/>
    <w:rsid w:val="00E55CFB"/>
    <w:rsid w:val="00E57790"/>
    <w:rsid w:val="00E60644"/>
    <w:rsid w:val="00E648E5"/>
    <w:rsid w:val="00E670F9"/>
    <w:rsid w:val="00E71124"/>
    <w:rsid w:val="00E7157E"/>
    <w:rsid w:val="00E71C31"/>
    <w:rsid w:val="00E72369"/>
    <w:rsid w:val="00E728EE"/>
    <w:rsid w:val="00E729AF"/>
    <w:rsid w:val="00E73B97"/>
    <w:rsid w:val="00E7442F"/>
    <w:rsid w:val="00E77830"/>
    <w:rsid w:val="00E82FC0"/>
    <w:rsid w:val="00E83313"/>
    <w:rsid w:val="00E852A3"/>
    <w:rsid w:val="00E950BC"/>
    <w:rsid w:val="00E96E6F"/>
    <w:rsid w:val="00EA175B"/>
    <w:rsid w:val="00EA31A5"/>
    <w:rsid w:val="00EB2BD1"/>
    <w:rsid w:val="00EB47CF"/>
    <w:rsid w:val="00EB55C5"/>
    <w:rsid w:val="00EB6230"/>
    <w:rsid w:val="00EB6AE5"/>
    <w:rsid w:val="00EC7AAF"/>
    <w:rsid w:val="00EC7B97"/>
    <w:rsid w:val="00EC7D47"/>
    <w:rsid w:val="00ED0989"/>
    <w:rsid w:val="00ED5575"/>
    <w:rsid w:val="00ED5DDD"/>
    <w:rsid w:val="00ED6DDD"/>
    <w:rsid w:val="00EE035F"/>
    <w:rsid w:val="00EE2918"/>
    <w:rsid w:val="00EE37ED"/>
    <w:rsid w:val="00EE3A9A"/>
    <w:rsid w:val="00EF2AEB"/>
    <w:rsid w:val="00EF2FBB"/>
    <w:rsid w:val="00EF41FF"/>
    <w:rsid w:val="00F01E7D"/>
    <w:rsid w:val="00F058A1"/>
    <w:rsid w:val="00F117CF"/>
    <w:rsid w:val="00F12242"/>
    <w:rsid w:val="00F15561"/>
    <w:rsid w:val="00F21B94"/>
    <w:rsid w:val="00F224CF"/>
    <w:rsid w:val="00F227FE"/>
    <w:rsid w:val="00F236BF"/>
    <w:rsid w:val="00F26411"/>
    <w:rsid w:val="00F2681E"/>
    <w:rsid w:val="00F40615"/>
    <w:rsid w:val="00F435CA"/>
    <w:rsid w:val="00F44C59"/>
    <w:rsid w:val="00F45B6E"/>
    <w:rsid w:val="00F53082"/>
    <w:rsid w:val="00F539F8"/>
    <w:rsid w:val="00F5515C"/>
    <w:rsid w:val="00F63210"/>
    <w:rsid w:val="00F64625"/>
    <w:rsid w:val="00F663B5"/>
    <w:rsid w:val="00F74963"/>
    <w:rsid w:val="00F74B8E"/>
    <w:rsid w:val="00F74FFD"/>
    <w:rsid w:val="00F770D4"/>
    <w:rsid w:val="00F77F6D"/>
    <w:rsid w:val="00F80501"/>
    <w:rsid w:val="00F817BE"/>
    <w:rsid w:val="00F829DD"/>
    <w:rsid w:val="00F83E28"/>
    <w:rsid w:val="00F84F85"/>
    <w:rsid w:val="00F909C1"/>
    <w:rsid w:val="00FB0868"/>
    <w:rsid w:val="00FB0E52"/>
    <w:rsid w:val="00FB3F52"/>
    <w:rsid w:val="00FB3F8B"/>
    <w:rsid w:val="00FB7648"/>
    <w:rsid w:val="00FB7C22"/>
    <w:rsid w:val="00FC281C"/>
    <w:rsid w:val="00FC2D00"/>
    <w:rsid w:val="00FC3C77"/>
    <w:rsid w:val="00FC41A5"/>
    <w:rsid w:val="00FC49DC"/>
    <w:rsid w:val="00FC6699"/>
    <w:rsid w:val="00FD3A85"/>
    <w:rsid w:val="00FD6250"/>
    <w:rsid w:val="00FD730D"/>
    <w:rsid w:val="00FE04F7"/>
    <w:rsid w:val="00FE05B4"/>
    <w:rsid w:val="00FE235C"/>
    <w:rsid w:val="00FE515F"/>
    <w:rsid w:val="00FE68E2"/>
    <w:rsid w:val="00FF0132"/>
    <w:rsid w:val="00FF0E9B"/>
    <w:rsid w:val="00FF17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182D"/>
  <w15:chartTrackingRefBased/>
  <w15:docId w15:val="{67D6F846-CA81-4DA1-A875-2C9E126D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4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0B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0F7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757"/>
    <w:pPr>
      <w:keepNext/>
      <w:keepLines/>
      <w:numPr>
        <w:ilvl w:val="2"/>
        <w:numId w:val="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1CA9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CA9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1CA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CA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CA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CA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B3441"/>
    <w:pPr>
      <w:spacing w:after="0"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344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5A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D0B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7F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2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4B5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1CA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1CA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CA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CA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CA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5149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F3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619AB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19A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19A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19AB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AA6F13"/>
  </w:style>
  <w:style w:type="character" w:styleId="UnresolvedMention">
    <w:name w:val="Unresolved Mention"/>
    <w:basedOn w:val="DefaultParagraphFont"/>
    <w:uiPriority w:val="99"/>
    <w:semiHidden/>
    <w:unhideWhenUsed/>
    <w:rsid w:val="009323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932"/>
  </w:style>
  <w:style w:type="paragraph" w:styleId="Footer">
    <w:name w:val="footer"/>
    <w:basedOn w:val="Normal"/>
    <w:link w:val="Foot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932"/>
  </w:style>
  <w:style w:type="character" w:styleId="FollowedHyperlink">
    <w:name w:val="FollowedHyperlink"/>
    <w:basedOn w:val="DefaultParagraphFont"/>
    <w:uiPriority w:val="99"/>
    <w:semiHidden/>
    <w:unhideWhenUsed/>
    <w:rsid w:val="005D01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857"/>
    <w:rPr>
      <w:rFonts w:ascii="Courier New" w:eastAsia="Times New Roman" w:hAnsi="Courier New" w:cs="Courier New"/>
      <w:sz w:val="20"/>
      <w:szCs w:val="20"/>
      <w:lang w:val="en-SA"/>
    </w:rPr>
  </w:style>
  <w:style w:type="character" w:styleId="PageNumber">
    <w:name w:val="page number"/>
    <w:basedOn w:val="DefaultParagraphFont"/>
    <w:uiPriority w:val="99"/>
    <w:semiHidden/>
    <w:unhideWhenUsed/>
    <w:rsid w:val="002A730B"/>
  </w:style>
  <w:style w:type="paragraph" w:styleId="NormalWeb">
    <w:name w:val="Normal (Web)"/>
    <w:basedOn w:val="Normal"/>
    <w:uiPriority w:val="99"/>
    <w:unhideWhenUsed/>
    <w:rsid w:val="00BC2F3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C2F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6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4BD63BA7FD645818EE4642B8CAC3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4D7AD-E6BE-424D-A36A-EC3424EBD0CE}"/>
      </w:docPartPr>
      <w:docPartBody>
        <w:p w:rsidR="00340E99" w:rsidRDefault="00404EB4" w:rsidP="00404EB4">
          <w:pPr>
            <w:pStyle w:val="C4BD63BA7FD645818EE4642B8CAC31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E44B52771AD4F63BD0BC63E58623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7CA3E-08E1-4661-A73C-FF306A8FE6AF}"/>
      </w:docPartPr>
      <w:docPartBody>
        <w:p w:rsidR="00340E99" w:rsidRDefault="00404EB4" w:rsidP="00404EB4">
          <w:pPr>
            <w:pStyle w:val="FE44B52771AD4F63BD0BC63E5862317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EB4"/>
    <w:rsid w:val="00085196"/>
    <w:rsid w:val="001227B6"/>
    <w:rsid w:val="00340E99"/>
    <w:rsid w:val="00404EB4"/>
    <w:rsid w:val="00970B5A"/>
    <w:rsid w:val="00A61CFA"/>
    <w:rsid w:val="00AB7F74"/>
    <w:rsid w:val="00AF70D7"/>
    <w:rsid w:val="00C66B65"/>
    <w:rsid w:val="00C708C6"/>
    <w:rsid w:val="00D2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BD63BA7FD645818EE4642B8CAC31B7">
    <w:name w:val="C4BD63BA7FD645818EE4642B8CAC31B7"/>
    <w:rsid w:val="00404EB4"/>
  </w:style>
  <w:style w:type="paragraph" w:customStyle="1" w:styleId="FE44B52771AD4F63BD0BC63E5862317A">
    <w:name w:val="FE44B52771AD4F63BD0BC63E5862317A"/>
    <w:rsid w:val="00404E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5-15T00:00:00</PublishDate>
  <Abstract/>
  <CompanyAddress>Mohamed Amer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3E4153D698244BA103AC63C966C9F" ma:contentTypeVersion="7" ma:contentTypeDescription="Create a new document." ma:contentTypeScope="" ma:versionID="bb7e152857f8d4679f09488b9a52b885">
  <xsd:schema xmlns:xsd="http://www.w3.org/2001/XMLSchema" xmlns:xs="http://www.w3.org/2001/XMLSchema" xmlns:p="http://schemas.microsoft.com/office/2006/metadata/properties" xmlns:ns2="d9bf80ea-4722-42b0-901f-69343f4fb5ac" targetNamespace="http://schemas.microsoft.com/office/2006/metadata/properties" ma:root="true" ma:fieldsID="b034bab56ad995f376186b0b33c9f23e" ns2:_="">
    <xsd:import namespace="d9bf80ea-4722-42b0-901f-69343f4fb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f80ea-4722-42b0-901f-69343f4fb5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4F83B4-BCB3-424A-A990-C7A8661EB7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9862D9-F8F7-4821-A548-91E189518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bf80ea-4722-42b0-901f-69343f4fb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5B04DE-1630-4860-B1DC-9FA9CF3D4F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7275766-AC84-774B-871E-3DDB8F5FB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8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rk Individual Assignment</vt:lpstr>
    </vt:vector>
  </TitlesOfParts>
  <Company>gROUP B</Company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ing Individual Assignment</dc:title>
  <dc:subject>STREAM PROCESSING &amp; REAL TIME ANALYTICS</dc:subject>
  <dc:creator>Marang Mutloatse</dc:creator>
  <cp:keywords/>
  <dc:description/>
  <cp:lastModifiedBy>Mohamed Abdelrasoul Amer</cp:lastModifiedBy>
  <cp:revision>12</cp:revision>
  <dcterms:created xsi:type="dcterms:W3CDTF">2020-05-13T21:21:00Z</dcterms:created>
  <dcterms:modified xsi:type="dcterms:W3CDTF">2020-05-1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3E4153D698244BA103AC63C966C9F</vt:lpwstr>
  </property>
</Properties>
</file>